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94"/>
        <w:gridCol w:w="1080"/>
        <w:gridCol w:w="458"/>
        <w:gridCol w:w="305"/>
        <w:gridCol w:w="1402"/>
        <w:gridCol w:w="436"/>
        <w:gridCol w:w="438"/>
        <w:gridCol w:w="894"/>
        <w:gridCol w:w="1911"/>
        <w:gridCol w:w="1014"/>
        <w:gridCol w:w="992"/>
        <w:gridCol w:w="993"/>
      </w:tblGrid>
      <w:tr w:rsidR="004D716E" w:rsidRPr="0023623E" w14:paraId="3FD2310D" w14:textId="77777777" w:rsidTr="00AC04F3">
        <w:trPr>
          <w:trHeight w:val="321"/>
          <w:jc w:val="center"/>
        </w:trPr>
        <w:tc>
          <w:tcPr>
            <w:tcW w:w="10617" w:type="dxa"/>
            <w:gridSpan w:val="1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470688" w14:textId="77777777" w:rsidR="004D716E" w:rsidRPr="0023623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center"/>
              <w:rPr>
                <w:b/>
                <w:bCs/>
                <w:sz w:val="20"/>
                <w:szCs w:val="20"/>
              </w:rPr>
            </w:pPr>
            <w:r w:rsidRPr="007E057F">
              <w:rPr>
                <w:b/>
                <w:bCs/>
                <w:sz w:val="20"/>
                <w:szCs w:val="20"/>
              </w:rPr>
              <w:t>Согласие</w:t>
            </w:r>
            <w:r w:rsidRPr="00E56A21">
              <w:rPr>
                <w:b/>
                <w:bCs/>
                <w:sz w:val="20"/>
                <w:szCs w:val="20"/>
              </w:rPr>
              <w:t xml:space="preserve"> </w:t>
            </w:r>
            <w:r w:rsidRPr="007E057F">
              <w:rPr>
                <w:b/>
                <w:bCs/>
                <w:sz w:val="20"/>
                <w:szCs w:val="20"/>
              </w:rPr>
              <w:t>на</w:t>
            </w:r>
            <w:r w:rsidRPr="00E56A2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обработку</w:t>
            </w:r>
            <w:r w:rsidRPr="00432B17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персональных</w:t>
            </w:r>
            <w:r w:rsidRPr="00432B17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данных</w:t>
            </w:r>
          </w:p>
        </w:tc>
      </w:tr>
      <w:tr w:rsidR="004D716E" w:rsidRPr="00DE5CEA" w14:paraId="03047101" w14:textId="77777777" w:rsidTr="00AC04F3">
        <w:trPr>
          <w:trHeight w:val="321"/>
          <w:jc w:val="center"/>
        </w:trPr>
        <w:tc>
          <w:tcPr>
            <w:tcW w:w="694" w:type="dxa"/>
            <w:tcBorders>
              <w:top w:val="single" w:sz="12" w:space="0" w:color="auto"/>
              <w:left w:val="single" w:sz="12" w:space="0" w:color="auto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B0888D" w14:textId="77777777" w:rsidR="004D716E" w:rsidRPr="00DE5CEA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80" w:after="80"/>
              <w:jc w:val="center"/>
              <w:textAlignment w:val="baseline"/>
              <w:outlineLvl w:val="6"/>
              <w:rPr>
                <w:b/>
                <w:sz w:val="18"/>
                <w:szCs w:val="18"/>
              </w:rPr>
            </w:pPr>
            <w:r w:rsidRPr="00DE5CEA">
              <w:rPr>
                <w:b/>
                <w:sz w:val="18"/>
                <w:szCs w:val="18"/>
              </w:rPr>
              <w:t>Я,</w:t>
            </w:r>
          </w:p>
        </w:tc>
        <w:tc>
          <w:tcPr>
            <w:tcW w:w="9923" w:type="dxa"/>
            <w:gridSpan w:val="11"/>
            <w:tcBorders>
              <w:top w:val="single" w:sz="12" w:space="0" w:color="auto"/>
              <w:left w:val="single" w:sz="4" w:space="0" w:color="FFFFFF"/>
              <w:right w:val="single" w:sz="12" w:space="0" w:color="auto"/>
            </w:tcBorders>
            <w:shd w:val="clear" w:color="auto" w:fill="auto"/>
          </w:tcPr>
          <w:p w14:paraId="787386B9" w14:textId="77777777" w:rsidR="004D716E" w:rsidRPr="00DE5CEA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sz w:val="18"/>
                <w:szCs w:val="18"/>
              </w:rPr>
            </w:pPr>
          </w:p>
        </w:tc>
      </w:tr>
      <w:tr w:rsidR="004D716E" w:rsidRPr="00DE5CEA" w14:paraId="4C311531" w14:textId="77777777" w:rsidTr="00AC04F3">
        <w:trPr>
          <w:trHeight w:val="198"/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bottom w:val="single" w:sz="4" w:space="0" w:color="FFFFFF"/>
              <w:right w:val="single" w:sz="12" w:space="0" w:color="auto"/>
            </w:tcBorders>
            <w:shd w:val="clear" w:color="auto" w:fill="auto"/>
          </w:tcPr>
          <w:p w14:paraId="5C6FE856" w14:textId="77777777" w:rsidR="004D716E" w:rsidRPr="007A2F5E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outlineLvl w:val="6"/>
              <w:rPr>
                <w:i/>
                <w:sz w:val="18"/>
                <w:szCs w:val="18"/>
              </w:rPr>
            </w:pPr>
            <w:r w:rsidRPr="007A2F5E">
              <w:rPr>
                <w:i/>
                <w:sz w:val="18"/>
                <w:szCs w:val="18"/>
              </w:rPr>
              <w:t>(</w:t>
            </w:r>
            <w:r>
              <w:rPr>
                <w:i/>
                <w:sz w:val="18"/>
                <w:szCs w:val="18"/>
              </w:rPr>
              <w:t xml:space="preserve">пожалуйста, укажите свои </w:t>
            </w:r>
            <w:r w:rsidRPr="00086F7C">
              <w:rPr>
                <w:i/>
                <w:sz w:val="18"/>
                <w:szCs w:val="18"/>
              </w:rPr>
              <w:t>фамили</w:t>
            </w:r>
            <w:r>
              <w:rPr>
                <w:i/>
                <w:sz w:val="18"/>
                <w:szCs w:val="18"/>
              </w:rPr>
              <w:t>ю, имя, отчество)</w:t>
            </w:r>
          </w:p>
        </w:tc>
      </w:tr>
      <w:tr w:rsidR="004D716E" w:rsidRPr="00DE5CEA" w14:paraId="2D527227" w14:textId="77777777" w:rsidTr="00AC04F3">
        <w:trPr>
          <w:trHeight w:val="116"/>
          <w:jc w:val="center"/>
        </w:trPr>
        <w:tc>
          <w:tcPr>
            <w:tcW w:w="10617" w:type="dxa"/>
            <w:gridSpan w:val="12"/>
            <w:tcBorders>
              <w:top w:val="single" w:sz="4" w:space="0" w:color="FFFFFF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06E380" w14:textId="77777777" w:rsidR="004D716E" w:rsidRPr="007A2F5E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outlineLvl w:val="6"/>
              <w:rPr>
                <w:i/>
                <w:sz w:val="18"/>
                <w:szCs w:val="18"/>
              </w:rPr>
            </w:pPr>
          </w:p>
        </w:tc>
      </w:tr>
      <w:tr w:rsidR="004D716E" w:rsidRPr="00816703" w14:paraId="381DF66D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EF2150A" w14:textId="171A5C93" w:rsidR="004D716E" w:rsidRPr="008B1A25" w:rsidRDefault="004D716E" w:rsidP="00AC04F3">
            <w:pPr>
              <w:pStyle w:val="SLONormal"/>
              <w:spacing w:before="100" w:after="100"/>
              <w:rPr>
                <w:bCs/>
                <w:sz w:val="18"/>
                <w:szCs w:val="18"/>
                <w:lang w:val="ru-RU"/>
              </w:rPr>
            </w:pPr>
            <w:r w:rsidRPr="008B1A25">
              <w:rPr>
                <w:b/>
                <w:sz w:val="18"/>
                <w:szCs w:val="18"/>
                <w:lang w:val="ru-RU"/>
              </w:rPr>
              <w:t xml:space="preserve">даю согласие </w:t>
            </w:r>
            <w:bookmarkStart w:id="0" w:name="_Hlk133427979"/>
            <w:r w:rsidRPr="008B1A25">
              <w:rPr>
                <w:sz w:val="18"/>
                <w:szCs w:val="18"/>
                <w:lang w:val="ru-RU"/>
              </w:rPr>
              <w:t>ООО «</w:t>
            </w:r>
            <w:proofErr w:type="spellStart"/>
            <w:r w:rsidRPr="008B1A25">
              <w:rPr>
                <w:sz w:val="18"/>
                <w:szCs w:val="18"/>
                <w:lang w:val="ru-RU"/>
              </w:rPr>
              <w:t>Actavis</w:t>
            </w:r>
            <w:proofErr w:type="spellEnd"/>
            <w:r w:rsidRPr="008B1A25">
              <w:rPr>
                <w:sz w:val="18"/>
                <w:szCs w:val="18"/>
                <w:lang w:val="ru-RU"/>
              </w:rPr>
              <w:t xml:space="preserve"> International Limited», Мальта</w:t>
            </w:r>
            <w:bookmarkEnd w:id="0"/>
            <w:r w:rsidRPr="008B1A25">
              <w:rPr>
                <w:sz w:val="18"/>
                <w:szCs w:val="18"/>
                <w:lang w:val="ru-RU"/>
              </w:rPr>
              <w:t xml:space="preserve">, действующего на территории Республики Беларусь через свое </w:t>
            </w:r>
            <w:r>
              <w:rPr>
                <w:sz w:val="18"/>
                <w:szCs w:val="18"/>
                <w:lang w:val="ru-RU"/>
              </w:rPr>
              <w:t>п</w:t>
            </w:r>
            <w:r w:rsidRPr="008B1A25">
              <w:rPr>
                <w:sz w:val="18"/>
                <w:szCs w:val="18"/>
                <w:lang w:val="ru-RU"/>
              </w:rPr>
              <w:t xml:space="preserve">редставительство, адрес </w:t>
            </w:r>
            <w:r>
              <w:rPr>
                <w:sz w:val="18"/>
                <w:szCs w:val="18"/>
                <w:lang w:val="ru-RU"/>
              </w:rPr>
              <w:t>п</w:t>
            </w:r>
            <w:r w:rsidRPr="008B1A25">
              <w:rPr>
                <w:sz w:val="18"/>
                <w:szCs w:val="18"/>
                <w:lang w:val="ru-RU"/>
              </w:rPr>
              <w:t>редставительства: 220030 г.</w:t>
            </w:r>
            <w:r>
              <w:rPr>
                <w:sz w:val="18"/>
                <w:szCs w:val="18"/>
                <w:lang w:val="ru-RU"/>
              </w:rPr>
              <w:t> </w:t>
            </w:r>
            <w:r w:rsidRPr="008B1A25">
              <w:rPr>
                <w:sz w:val="18"/>
                <w:szCs w:val="18"/>
                <w:lang w:val="ru-RU"/>
              </w:rPr>
              <w:t>Минск, ул.</w:t>
            </w:r>
            <w:r>
              <w:rPr>
                <w:sz w:val="18"/>
                <w:szCs w:val="18"/>
                <w:lang w:val="ru-RU"/>
              </w:rPr>
              <w:t> </w:t>
            </w:r>
            <w:r w:rsidRPr="008B1A25">
              <w:rPr>
                <w:sz w:val="18"/>
                <w:szCs w:val="18"/>
                <w:lang w:val="ru-RU"/>
              </w:rPr>
              <w:t>Свердлова, 2, этаж</w:t>
            </w:r>
            <w:r>
              <w:rPr>
                <w:sz w:val="18"/>
                <w:szCs w:val="18"/>
                <w:lang w:val="ru-RU"/>
              </w:rPr>
              <w:t> </w:t>
            </w:r>
            <w:r w:rsidRPr="008B1A25">
              <w:rPr>
                <w:sz w:val="18"/>
                <w:szCs w:val="18"/>
                <w:lang w:val="ru-RU"/>
              </w:rPr>
              <w:t>2, офис</w:t>
            </w:r>
            <w:r>
              <w:rPr>
                <w:sz w:val="18"/>
                <w:szCs w:val="18"/>
                <w:lang w:val="ru-RU"/>
              </w:rPr>
              <w:t> </w:t>
            </w:r>
            <w:r w:rsidRPr="008B1A25">
              <w:rPr>
                <w:sz w:val="18"/>
                <w:szCs w:val="18"/>
                <w:lang w:val="ru-RU"/>
              </w:rPr>
              <w:t>132, 135</w:t>
            </w:r>
            <w:r w:rsidRPr="008B1A25">
              <w:rPr>
                <w:bCs/>
                <w:sz w:val="18"/>
                <w:szCs w:val="18"/>
                <w:lang w:val="ru-RU"/>
              </w:rPr>
              <w:t xml:space="preserve"> (далее – </w:t>
            </w:r>
            <w:r w:rsidRPr="008B1A25">
              <w:rPr>
                <w:b/>
                <w:sz w:val="18"/>
                <w:szCs w:val="18"/>
                <w:lang w:val="ru-RU"/>
              </w:rPr>
              <w:t>Оператор</w:t>
            </w:r>
            <w:r w:rsidRPr="008B1A25">
              <w:rPr>
                <w:bCs/>
                <w:sz w:val="18"/>
                <w:szCs w:val="18"/>
                <w:lang w:val="ru-RU"/>
              </w:rPr>
              <w:t>), на обработку персональных данных</w:t>
            </w:r>
            <w:r>
              <w:rPr>
                <w:bCs/>
                <w:sz w:val="18"/>
                <w:szCs w:val="18"/>
                <w:lang w:val="ru-RU"/>
              </w:rPr>
              <w:t>.</w:t>
            </w:r>
            <w:r w:rsidRPr="008B1A25">
              <w:rPr>
                <w:bCs/>
                <w:sz w:val="18"/>
                <w:szCs w:val="18"/>
                <w:lang w:val="ru-RU"/>
              </w:rPr>
              <w:t xml:space="preserve"> </w:t>
            </w:r>
          </w:p>
        </w:tc>
      </w:tr>
      <w:tr w:rsidR="004D716E" w:rsidRPr="00816703" w14:paraId="7E49EC6D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838C9C" w14:textId="77777777" w:rsidR="004D716E" w:rsidRPr="008B1A25" w:rsidRDefault="004D716E" w:rsidP="00AC04F3">
            <w:pPr>
              <w:pStyle w:val="SLONormal"/>
              <w:spacing w:before="100" w:after="100"/>
              <w:rPr>
                <w:b/>
                <w:sz w:val="18"/>
                <w:szCs w:val="18"/>
                <w:lang w:val="ru-RU"/>
              </w:rPr>
            </w:pPr>
            <w:r>
              <w:rPr>
                <w:b/>
                <w:sz w:val="18"/>
                <w:szCs w:val="18"/>
                <w:lang w:val="ru-RU"/>
              </w:rPr>
              <w:t xml:space="preserve">Пожалуйста, выберите </w:t>
            </w:r>
            <w:proofErr w:type="gramStart"/>
            <w:r>
              <w:rPr>
                <w:b/>
                <w:sz w:val="18"/>
                <w:szCs w:val="18"/>
                <w:lang w:val="ru-RU"/>
              </w:rPr>
              <w:t>цель</w:t>
            </w:r>
            <w:proofErr w:type="gramEnd"/>
            <w:r>
              <w:rPr>
                <w:b/>
                <w:sz w:val="18"/>
                <w:szCs w:val="18"/>
                <w:lang w:val="ru-RU"/>
              </w:rPr>
              <w:t xml:space="preserve"> для исполнения которой вы предоставляете свое согласие на обработку Оператором ваших персональных данных.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1B634C9" w14:textId="77777777" w:rsidR="004D716E" w:rsidRPr="006628A9" w:rsidRDefault="004D716E" w:rsidP="00AC04F3">
            <w:pPr>
              <w:pStyle w:val="SLONormal"/>
              <w:spacing w:before="100" w:after="100"/>
              <w:jc w:val="center"/>
              <w:rPr>
                <w:b/>
                <w:sz w:val="18"/>
                <w:szCs w:val="18"/>
                <w:lang w:val="ru-RU"/>
              </w:rPr>
            </w:pPr>
            <w:r>
              <w:rPr>
                <w:b/>
                <w:sz w:val="18"/>
                <w:szCs w:val="18"/>
                <w:lang w:val="ru-RU"/>
              </w:rPr>
              <w:t>Согласен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613BD17" w14:textId="77777777" w:rsidR="004D716E" w:rsidRPr="006628A9" w:rsidRDefault="004D716E" w:rsidP="00AC04F3">
            <w:pPr>
              <w:pStyle w:val="SLONormal"/>
              <w:spacing w:before="100" w:after="100"/>
              <w:jc w:val="center"/>
              <w:rPr>
                <w:b/>
                <w:sz w:val="18"/>
                <w:szCs w:val="18"/>
                <w:lang w:val="ru-RU"/>
              </w:rPr>
            </w:pPr>
            <w:r>
              <w:rPr>
                <w:b/>
                <w:sz w:val="18"/>
                <w:szCs w:val="18"/>
                <w:lang w:val="ru-RU"/>
              </w:rPr>
              <w:t>Не согласен</w:t>
            </w:r>
          </w:p>
        </w:tc>
      </w:tr>
      <w:tr w:rsidR="004D716E" w:rsidRPr="0097005E" w14:paraId="3C4CC86A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50016F8" w14:textId="62765C98" w:rsidR="004D716E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sz w:val="18"/>
                <w:szCs w:val="18"/>
              </w:rPr>
            </w:pPr>
            <w:r w:rsidRPr="00502402">
              <w:rPr>
                <w:b/>
                <w:bCs/>
                <w:sz w:val="18"/>
                <w:szCs w:val="18"/>
              </w:rPr>
              <w:t>для цели</w:t>
            </w:r>
            <w:r w:rsidR="00626E66">
              <w:rPr>
                <w:b/>
                <w:bCs/>
                <w:sz w:val="18"/>
                <w:szCs w:val="18"/>
              </w:rPr>
              <w:t xml:space="preserve"> 1</w:t>
            </w:r>
          </w:p>
          <w:p w14:paraId="178CBBDD" w14:textId="7CE9476E" w:rsidR="004D716E" w:rsidRDefault="004D716E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sz w:val="18"/>
                <w:szCs w:val="18"/>
              </w:rPr>
            </w:pPr>
            <w:r w:rsidRPr="00502402">
              <w:rPr>
                <w:sz w:val="18"/>
                <w:szCs w:val="18"/>
              </w:rPr>
              <w:t xml:space="preserve">обеспечения качества организации работы с информацией о нежелательных </w:t>
            </w:r>
            <w:r w:rsidR="00E01961">
              <w:rPr>
                <w:sz w:val="18"/>
                <w:szCs w:val="18"/>
              </w:rPr>
              <w:t>явлениях и особых ситуациях</w:t>
            </w:r>
            <w:r w:rsidRPr="00502402">
              <w:rPr>
                <w:sz w:val="18"/>
                <w:szCs w:val="18"/>
              </w:rPr>
              <w:t xml:space="preserve"> на лекарственные средства в рамках </w:t>
            </w:r>
            <w:proofErr w:type="spellStart"/>
            <w:r w:rsidRPr="00502402">
              <w:rPr>
                <w:sz w:val="18"/>
                <w:szCs w:val="18"/>
              </w:rPr>
              <w:t>фармаконадзора</w:t>
            </w:r>
            <w:proofErr w:type="spellEnd"/>
            <w:r w:rsidR="00A4550E">
              <w:rPr>
                <w:sz w:val="18"/>
                <w:szCs w:val="18"/>
              </w:rPr>
              <w:t xml:space="preserve"> </w:t>
            </w:r>
          </w:p>
          <w:p w14:paraId="4B44260D" w14:textId="77777777" w:rsidR="00626E66" w:rsidRPr="00626E66" w:rsidRDefault="00626E66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bCs/>
                <w:sz w:val="18"/>
                <w:szCs w:val="18"/>
              </w:rPr>
            </w:pPr>
            <w:r w:rsidRPr="00626E66">
              <w:rPr>
                <w:b/>
                <w:bCs/>
                <w:sz w:val="18"/>
                <w:szCs w:val="18"/>
              </w:rPr>
              <w:t>срок хранения</w:t>
            </w:r>
          </w:p>
          <w:p w14:paraId="1F7E0E39" w14:textId="2D6F3DC4" w:rsidR="009114BC" w:rsidRPr="006A51FB" w:rsidRDefault="00626E66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совместно с </w:t>
            </w:r>
            <w:r w:rsidR="008F2274">
              <w:rPr>
                <w:sz w:val="18"/>
                <w:szCs w:val="18"/>
              </w:rPr>
              <w:t>персональны</w:t>
            </w:r>
            <w:r>
              <w:rPr>
                <w:sz w:val="18"/>
                <w:szCs w:val="18"/>
              </w:rPr>
              <w:t xml:space="preserve">ми </w:t>
            </w:r>
            <w:r w:rsidR="008F2274">
              <w:rPr>
                <w:sz w:val="18"/>
                <w:szCs w:val="18"/>
              </w:rPr>
              <w:t>данны</w:t>
            </w:r>
            <w:r>
              <w:rPr>
                <w:sz w:val="18"/>
                <w:szCs w:val="18"/>
              </w:rPr>
              <w:t>ми</w:t>
            </w:r>
            <w:r w:rsidR="008F2274">
              <w:rPr>
                <w:sz w:val="18"/>
                <w:szCs w:val="18"/>
              </w:rPr>
              <w:t>,</w:t>
            </w:r>
            <w:r w:rsidR="002B0ACD">
              <w:rPr>
                <w:sz w:val="18"/>
                <w:szCs w:val="18"/>
              </w:rPr>
              <w:t xml:space="preserve"> необходим</w:t>
            </w:r>
            <w:r w:rsidR="00947547">
              <w:rPr>
                <w:sz w:val="18"/>
                <w:szCs w:val="18"/>
              </w:rPr>
              <w:t>ы</w:t>
            </w:r>
            <w:r>
              <w:rPr>
                <w:sz w:val="18"/>
                <w:szCs w:val="18"/>
              </w:rPr>
              <w:t>ми</w:t>
            </w:r>
            <w:r w:rsidR="002B0ACD">
              <w:rPr>
                <w:sz w:val="18"/>
                <w:szCs w:val="18"/>
              </w:rPr>
              <w:t xml:space="preserve"> по законодательству</w:t>
            </w:r>
            <w:r w:rsidR="00947547">
              <w:rPr>
                <w:sz w:val="18"/>
                <w:szCs w:val="18"/>
              </w:rPr>
              <w:t xml:space="preserve">, </w:t>
            </w:r>
            <w:r w:rsidR="000B0B8A">
              <w:rPr>
                <w:sz w:val="18"/>
                <w:szCs w:val="18"/>
              </w:rPr>
              <w:t>в течение</w:t>
            </w:r>
            <w:r w:rsidR="008F2274">
              <w:rPr>
                <w:sz w:val="18"/>
                <w:szCs w:val="18"/>
              </w:rPr>
              <w:t xml:space="preserve"> </w:t>
            </w:r>
            <w:r w:rsidR="00541C2A">
              <w:rPr>
                <w:sz w:val="18"/>
                <w:szCs w:val="18"/>
              </w:rPr>
              <w:t>д</w:t>
            </w:r>
            <w:r w:rsidR="00C76815" w:rsidRPr="00C76815">
              <w:rPr>
                <w:sz w:val="18"/>
                <w:szCs w:val="18"/>
              </w:rPr>
              <w:t>ействия удостоверени</w:t>
            </w:r>
            <w:r w:rsidR="00DF5DD6">
              <w:rPr>
                <w:sz w:val="18"/>
                <w:szCs w:val="18"/>
              </w:rPr>
              <w:t>я</w:t>
            </w:r>
            <w:r w:rsidR="00C76815" w:rsidRPr="00C76815">
              <w:rPr>
                <w:sz w:val="18"/>
                <w:szCs w:val="18"/>
              </w:rPr>
              <w:t xml:space="preserve"> о государственной регистрации</w:t>
            </w:r>
            <w:r w:rsidR="00B96BF2">
              <w:rPr>
                <w:sz w:val="18"/>
                <w:szCs w:val="18"/>
              </w:rPr>
              <w:t xml:space="preserve"> соответствующего лекарственного средства</w:t>
            </w:r>
            <w:r w:rsidR="00C76815">
              <w:rPr>
                <w:sz w:val="18"/>
                <w:szCs w:val="18"/>
              </w:rPr>
              <w:t xml:space="preserve">, а также в течение </w:t>
            </w:r>
            <w:r w:rsidR="009114BC">
              <w:rPr>
                <w:sz w:val="18"/>
                <w:szCs w:val="18"/>
              </w:rPr>
              <w:t>30 (тридцати) лет</w:t>
            </w:r>
            <w:r w:rsidR="00C76815">
              <w:rPr>
                <w:sz w:val="18"/>
                <w:szCs w:val="18"/>
              </w:rPr>
              <w:t xml:space="preserve"> после истечения такого </w:t>
            </w:r>
            <w:r w:rsidR="00B96BF2">
              <w:rPr>
                <w:sz w:val="18"/>
                <w:szCs w:val="18"/>
              </w:rPr>
              <w:t>периода</w:t>
            </w:r>
            <w:r w:rsidR="00212839">
              <w:rPr>
                <w:sz w:val="18"/>
                <w:szCs w:val="18"/>
              </w:rPr>
              <w:t>,</w:t>
            </w:r>
            <w:r w:rsidR="00DF5DD6">
              <w:rPr>
                <w:sz w:val="18"/>
                <w:szCs w:val="18"/>
              </w:rPr>
              <w:t xml:space="preserve"> согласно </w:t>
            </w:r>
            <w:r w:rsidR="00895388">
              <w:rPr>
                <w:sz w:val="18"/>
                <w:szCs w:val="18"/>
              </w:rPr>
              <w:t>внутренним локальным актам Оп</w:t>
            </w:r>
            <w:r w:rsidR="00180CE2">
              <w:rPr>
                <w:sz w:val="18"/>
                <w:szCs w:val="18"/>
              </w:rPr>
              <w:t>е</w:t>
            </w:r>
            <w:r w:rsidR="00895388">
              <w:rPr>
                <w:sz w:val="18"/>
                <w:szCs w:val="18"/>
              </w:rPr>
              <w:t>ратора.</w:t>
            </w:r>
          </w:p>
        </w:tc>
        <w:tc>
          <w:tcPr>
            <w:tcW w:w="992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F46A5D" w14:textId="77777777" w:rsidR="004D716E" w:rsidRPr="00D44C52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3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A13A77" w14:textId="77777777" w:rsidR="004D716E" w:rsidRPr="00D44C52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</w:tr>
      <w:tr w:rsidR="004D716E" w:rsidRPr="0097005E" w14:paraId="6BE42421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B15489" w14:textId="63944B8E" w:rsidR="004D716E" w:rsidRPr="00212839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D44C52">
              <w:rPr>
                <w:rFonts w:eastAsia="Times New Roman"/>
                <w:bCs/>
                <w:sz w:val="18"/>
                <w:szCs w:val="18"/>
                <w:lang w:eastAsia="en-US"/>
              </w:rPr>
              <w:t>Персональные данные</w:t>
            </w:r>
            <w:r w:rsidR="008574BA">
              <w:rPr>
                <w:rFonts w:eastAsia="Times New Roman"/>
                <w:bCs/>
                <w:sz w:val="18"/>
                <w:szCs w:val="18"/>
                <w:lang w:eastAsia="en-US"/>
              </w:rPr>
              <w:t>,</w:t>
            </w:r>
            <w:r w:rsidRPr="00D44C52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</w:t>
            </w:r>
            <w:r w:rsidR="0004782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не предусмотренные </w:t>
            </w:r>
            <w:r w:rsidR="00A4550E">
              <w:rPr>
                <w:rFonts w:eastAsia="Times New Roman"/>
                <w:bCs/>
                <w:sz w:val="18"/>
                <w:szCs w:val="18"/>
                <w:lang w:eastAsia="en-US"/>
              </w:rPr>
              <w:t>законодательств</w:t>
            </w:r>
            <w:r w:rsidR="00047820">
              <w:rPr>
                <w:rFonts w:eastAsia="Times New Roman"/>
                <w:bCs/>
                <w:sz w:val="18"/>
                <w:szCs w:val="18"/>
                <w:lang w:eastAsia="en-US"/>
              </w:rPr>
              <w:t>ом</w:t>
            </w:r>
            <w:r w:rsidR="00066FC0">
              <w:rPr>
                <w:rFonts w:eastAsia="Times New Roman"/>
                <w:bCs/>
                <w:sz w:val="18"/>
                <w:szCs w:val="18"/>
                <w:lang w:eastAsia="en-US"/>
              </w:rPr>
              <w:t>, в следующем объеме</w:t>
            </w:r>
            <w:r w:rsidRPr="00D44C52">
              <w:rPr>
                <w:rFonts w:eastAsia="Times New Roman"/>
                <w:bCs/>
                <w:sz w:val="18"/>
                <w:szCs w:val="18"/>
                <w:lang w:eastAsia="en-US"/>
              </w:rPr>
              <w:t>:</w:t>
            </w:r>
          </w:p>
          <w:p w14:paraId="296964C1" w14:textId="2E72CF80" w:rsidR="004E2DE5" w:rsidRPr="006A304C" w:rsidRDefault="003B107E" w:rsidP="00D051DF">
            <w:pPr>
              <w:pStyle w:val="ListParagraph"/>
              <w:numPr>
                <w:ilvl w:val="0"/>
                <w:numId w:val="40"/>
              </w:numPr>
              <w:tabs>
                <w:tab w:val="left" w:pos="589"/>
                <w:tab w:val="left" w:pos="731"/>
                <w:tab w:val="left" w:pos="873"/>
                <w:tab w:val="left" w:pos="1298"/>
              </w:tabs>
              <w:spacing w:before="100" w:after="100"/>
              <w:ind w:left="589" w:hanging="283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И</w:t>
            </w:r>
            <w:r w:rsidR="00066FC0">
              <w:rPr>
                <w:rFonts w:eastAsia="Times New Roman"/>
                <w:bCs/>
                <w:sz w:val="18"/>
                <w:szCs w:val="18"/>
                <w:lang w:eastAsia="en-US"/>
              </w:rPr>
              <w:t>ные д</w:t>
            </w:r>
            <w:r w:rsidR="004E2DE5" w:rsidRPr="004E2DE5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анные о 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моем </w:t>
            </w:r>
            <w:r w:rsidR="004E2DE5" w:rsidRPr="004E2DE5">
              <w:rPr>
                <w:rFonts w:eastAsia="Times New Roman"/>
                <w:bCs/>
                <w:sz w:val="18"/>
                <w:szCs w:val="18"/>
                <w:lang w:eastAsia="en-US"/>
              </w:rPr>
              <w:t>состоянии здоровья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или обо мне (например, вес</w:t>
            </w:r>
            <w:r w:rsidR="00BC20BE" w:rsidRPr="00BC20BE">
              <w:rPr>
                <w:rFonts w:eastAsia="Times New Roman"/>
                <w:bCs/>
                <w:sz w:val="18"/>
                <w:szCs w:val="18"/>
                <w:lang w:eastAsia="en-US"/>
              </w:rPr>
              <w:t>/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>рост)</w:t>
            </w:r>
            <w:r w:rsidR="004E2DE5" w:rsidRPr="004E2DE5">
              <w:rPr>
                <w:rFonts w:eastAsia="Times New Roman"/>
                <w:bCs/>
                <w:sz w:val="18"/>
                <w:szCs w:val="18"/>
                <w:lang w:eastAsia="en-US"/>
              </w:rPr>
              <w:t>, информаци</w:t>
            </w:r>
            <w:r w:rsidR="004E2DE5">
              <w:rPr>
                <w:rFonts w:eastAsia="Times New Roman"/>
                <w:bCs/>
                <w:sz w:val="18"/>
                <w:szCs w:val="18"/>
                <w:lang w:eastAsia="en-US"/>
              </w:rPr>
              <w:t>я</w:t>
            </w:r>
            <w:r w:rsidR="004E2DE5" w:rsidRPr="004E2DE5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о принимаемой терапии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>, если это</w:t>
            </w:r>
            <w:r w:rsidR="004E2DE5" w:rsidRPr="004E2DE5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</w:t>
            </w:r>
            <w:r w:rsidR="00066FC0">
              <w:rPr>
                <w:rFonts w:eastAsia="Times New Roman"/>
                <w:bCs/>
                <w:sz w:val="18"/>
                <w:szCs w:val="18"/>
                <w:lang w:eastAsia="en-US"/>
              </w:rPr>
              <w:t>не обуслов</w:t>
            </w:r>
            <w:r w:rsidR="00FA2653">
              <w:rPr>
                <w:rFonts w:eastAsia="Times New Roman"/>
                <w:bCs/>
                <w:sz w:val="18"/>
                <w:szCs w:val="18"/>
                <w:lang w:eastAsia="en-US"/>
              </w:rPr>
              <w:t>л</w:t>
            </w:r>
            <w:r w:rsidR="00066FC0">
              <w:rPr>
                <w:rFonts w:eastAsia="Times New Roman"/>
                <w:bCs/>
                <w:sz w:val="18"/>
                <w:szCs w:val="18"/>
                <w:lang w:eastAsia="en-US"/>
              </w:rPr>
              <w:t>ен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>о</w:t>
            </w:r>
            <w:r w:rsidR="0004782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требованиями законодательства, но предоставл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>яется</w:t>
            </w:r>
            <w:r w:rsidR="0004782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по моей инициативе</w:t>
            </w:r>
            <w:r w:rsidR="00BC20BE">
              <w:rPr>
                <w:rFonts w:eastAsia="Times New Roman"/>
                <w:bCs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99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4B07AB" w14:textId="77777777" w:rsidR="004D716E" w:rsidRPr="005A3984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ind w:left="36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87216DF" w14:textId="77777777" w:rsidR="004D716E" w:rsidRPr="005A3984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ind w:left="36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</w:tr>
      <w:tr w:rsidR="004D716E" w:rsidRPr="0097005E" w14:paraId="372AC92F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4AEBE4" w14:textId="5D17BA3F" w:rsidR="004D716E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sz w:val="18"/>
                <w:szCs w:val="18"/>
              </w:rPr>
            </w:pPr>
            <w:r w:rsidRPr="00502402">
              <w:rPr>
                <w:b/>
                <w:bCs/>
                <w:sz w:val="18"/>
                <w:szCs w:val="18"/>
              </w:rPr>
              <w:t>для цели</w:t>
            </w:r>
            <w:r w:rsidR="001F26F1">
              <w:rPr>
                <w:b/>
                <w:bCs/>
                <w:sz w:val="18"/>
                <w:szCs w:val="18"/>
              </w:rPr>
              <w:t xml:space="preserve"> 2</w:t>
            </w:r>
          </w:p>
          <w:p w14:paraId="23A6C450" w14:textId="0F3E7FAF" w:rsidR="004D716E" w:rsidRDefault="004D716E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bCs/>
                <w:sz w:val="18"/>
                <w:szCs w:val="18"/>
              </w:rPr>
            </w:pPr>
            <w:r w:rsidRPr="00580F6D">
              <w:rPr>
                <w:sz w:val="18"/>
                <w:szCs w:val="18"/>
              </w:rPr>
              <w:t>информирования о безопасности лекарственных средств, реагирования на запросы населения о предоставлении информации о лекарственных средствах</w:t>
            </w:r>
            <w:r>
              <w:rPr>
                <w:sz w:val="18"/>
                <w:szCs w:val="18"/>
              </w:rPr>
              <w:t>,</w:t>
            </w:r>
            <w:r w:rsidRPr="0050240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включая, реагирование на запросы </w:t>
            </w:r>
            <w:r w:rsidRPr="008B1A25">
              <w:rPr>
                <w:bCs/>
                <w:sz w:val="18"/>
                <w:szCs w:val="18"/>
              </w:rPr>
              <w:t>по публикациям по незарегистрированным показаниям лекарственных препаратов, незарегистрированным лекарственным препаратам, по тем или иным зарегистрированным показаниям, особенност</w:t>
            </w:r>
            <w:r>
              <w:rPr>
                <w:bCs/>
                <w:sz w:val="18"/>
                <w:szCs w:val="18"/>
              </w:rPr>
              <w:t>ям режима дозирования, составу</w:t>
            </w:r>
            <w:r w:rsidRPr="008B1A25">
              <w:rPr>
                <w:bCs/>
                <w:sz w:val="18"/>
                <w:szCs w:val="18"/>
              </w:rPr>
              <w:t>,  клиническим и доклиническим исследованиям лекарственных препаратов, запросов в отношении публикаций по лекарственным препаратам или терапии заболевания, либо запросы, связанные с диагностикой и лечением заболевания</w:t>
            </w:r>
            <w:r>
              <w:rPr>
                <w:bCs/>
                <w:sz w:val="18"/>
                <w:szCs w:val="18"/>
              </w:rPr>
              <w:t xml:space="preserve"> или </w:t>
            </w:r>
            <w:r w:rsidRPr="008B1A25">
              <w:rPr>
                <w:bCs/>
                <w:sz w:val="18"/>
                <w:szCs w:val="18"/>
              </w:rPr>
              <w:t>доступно</w:t>
            </w:r>
            <w:r>
              <w:rPr>
                <w:bCs/>
                <w:sz w:val="18"/>
                <w:szCs w:val="18"/>
              </w:rPr>
              <w:t>стью лекарственных</w:t>
            </w:r>
            <w:r w:rsidRPr="008B1A25">
              <w:rPr>
                <w:bCs/>
                <w:sz w:val="18"/>
                <w:szCs w:val="18"/>
              </w:rPr>
              <w:t xml:space="preserve"> препаратов, а также на запросы иной медицинской информации</w:t>
            </w:r>
          </w:p>
          <w:p w14:paraId="72625C2C" w14:textId="75916F52" w:rsidR="001F26F1" w:rsidRPr="001F26F1" w:rsidRDefault="001F26F1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bCs/>
                <w:sz w:val="18"/>
                <w:szCs w:val="18"/>
              </w:rPr>
            </w:pPr>
            <w:r w:rsidRPr="001F26F1">
              <w:rPr>
                <w:b/>
                <w:bCs/>
                <w:sz w:val="18"/>
                <w:szCs w:val="18"/>
              </w:rPr>
              <w:t>срок хранения</w:t>
            </w:r>
          </w:p>
          <w:p w14:paraId="174864DE" w14:textId="1B2887CE" w:rsidR="00D051DF" w:rsidRPr="00502402" w:rsidRDefault="00BE23D1" w:rsidP="0013342B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в течение 1 (одного) года с момента предоставления.</w:t>
            </w:r>
          </w:p>
        </w:tc>
        <w:tc>
          <w:tcPr>
            <w:tcW w:w="992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F5266B9" w14:textId="77777777" w:rsidR="004D716E" w:rsidRPr="00D44C52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3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73BAB63" w14:textId="77777777" w:rsidR="004D716E" w:rsidRPr="00D44C52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</w:tr>
      <w:tr w:rsidR="004D716E" w:rsidRPr="0097005E" w14:paraId="11BDE471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F74F034" w14:textId="77777777" w:rsidR="004D716E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Персональные данные обрабатываются в следующем объеме:</w:t>
            </w:r>
          </w:p>
          <w:p w14:paraId="442FFCD1" w14:textId="77777777" w:rsidR="004D716E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89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ФИО</w:t>
            </w:r>
          </w:p>
          <w:p w14:paraId="0002B692" w14:textId="77777777" w:rsidR="004D716E" w:rsidRPr="008B1A25" w:rsidRDefault="004D716E" w:rsidP="00AC04F3">
            <w:pPr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Дата рождения (возраст</w:t>
            </w:r>
            <w:r w:rsidRPr="00D13EA4">
              <w:rPr>
                <w:rFonts w:eastAsia="Times New Roman"/>
                <w:bCs/>
                <w:sz w:val="18"/>
                <w:szCs w:val="18"/>
                <w:lang w:eastAsia="en-US"/>
              </w:rPr>
              <w:t>/</w:t>
            </w: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возрастная группа)</w:t>
            </w:r>
          </w:p>
          <w:p w14:paraId="0322ADF3" w14:textId="77777777" w:rsidR="004D716E" w:rsidRPr="008B1A25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>Страна проживания</w:t>
            </w:r>
          </w:p>
          <w:p w14:paraId="6477EB83" w14:textId="7CEEA46D" w:rsidR="004D716E" w:rsidRPr="007103A8" w:rsidRDefault="004D716E" w:rsidP="00AC04F3">
            <w:pPr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>Данные о состоянии здоровья</w:t>
            </w: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, </w:t>
            </w:r>
            <w:r w:rsidRPr="00735D05">
              <w:rPr>
                <w:rFonts w:eastAsia="Times New Roman"/>
                <w:bCs/>
                <w:sz w:val="18"/>
                <w:szCs w:val="18"/>
                <w:lang w:eastAsia="en-US"/>
              </w:rPr>
              <w:t>информацию о принимаемой терапии</w:t>
            </w: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(если применимо и если получение таких данных обусловлено сутью обращения)</w:t>
            </w:r>
          </w:p>
          <w:p w14:paraId="6792FD05" w14:textId="72236C5F" w:rsidR="004D716E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1014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Х</w:t>
            </w:r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арактер профессиональной деятельности (для определения вопросов, которые могут быть заданы, в зависимости от </w:t>
            </w:r>
            <w:proofErr w:type="spellStart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презюмируемого</w:t>
            </w:r>
            <w:proofErr w:type="spellEnd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уровня медицинских знаний)</w:t>
            </w:r>
          </w:p>
          <w:p w14:paraId="0D0186EE" w14:textId="77777777" w:rsidR="004D716E" w:rsidRPr="00046AF5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89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В</w:t>
            </w:r>
            <w:r w:rsidRPr="00B66D62">
              <w:rPr>
                <w:rFonts w:eastAsia="Times New Roman"/>
                <w:bCs/>
                <w:sz w:val="18"/>
                <w:szCs w:val="18"/>
                <w:lang w:eastAsia="en-US"/>
              </w:rPr>
              <w:t>заимоотношения с субъектом отчета</w:t>
            </w:r>
          </w:p>
        </w:tc>
        <w:tc>
          <w:tcPr>
            <w:tcW w:w="99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A21156" w14:textId="77777777" w:rsidR="004D716E" w:rsidRPr="008B1A25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7FBE8B" w14:textId="77777777" w:rsidR="004D716E" w:rsidRPr="008B1A25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</w:p>
        </w:tc>
      </w:tr>
      <w:tr w:rsidR="004D716E" w:rsidRPr="00F71EBA" w14:paraId="19F3B1EE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CF185F6" w14:textId="4F2B435F" w:rsidR="004D716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для цели</w:t>
            </w:r>
            <w:r w:rsidR="004D6E7A">
              <w:rPr>
                <w:b/>
                <w:sz w:val="18"/>
                <w:szCs w:val="18"/>
              </w:rPr>
              <w:t xml:space="preserve"> 3</w:t>
            </w:r>
          </w:p>
          <w:p w14:paraId="5EC4AF6F" w14:textId="5401714C" w:rsidR="004D716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с</w:t>
            </w:r>
            <w:r w:rsidRPr="00D41C96">
              <w:rPr>
                <w:bCs/>
                <w:sz w:val="18"/>
                <w:szCs w:val="18"/>
              </w:rPr>
              <w:t>одействи</w:t>
            </w:r>
            <w:r>
              <w:rPr>
                <w:bCs/>
                <w:sz w:val="18"/>
                <w:szCs w:val="18"/>
              </w:rPr>
              <w:t>я</w:t>
            </w:r>
            <w:r w:rsidRPr="00D41C96">
              <w:rPr>
                <w:bCs/>
                <w:sz w:val="18"/>
                <w:szCs w:val="18"/>
              </w:rPr>
              <w:t xml:space="preserve"> обеспечени</w:t>
            </w:r>
            <w:r>
              <w:rPr>
                <w:bCs/>
                <w:sz w:val="18"/>
                <w:szCs w:val="18"/>
              </w:rPr>
              <w:t>ю</w:t>
            </w:r>
            <w:r w:rsidRPr="00D41C96">
              <w:rPr>
                <w:bCs/>
                <w:sz w:val="18"/>
                <w:szCs w:val="18"/>
              </w:rPr>
              <w:t xml:space="preserve"> функционирования систем и соответствующих процедур регистрации, оценки, расследования и рассмотрения претензий, включая информацию о потенциальных дефектах качества</w:t>
            </w:r>
            <w:r>
              <w:rPr>
                <w:bCs/>
                <w:sz w:val="18"/>
                <w:szCs w:val="18"/>
              </w:rPr>
              <w:t xml:space="preserve">, а также реагирование на запросы, </w:t>
            </w:r>
            <w:r w:rsidRPr="0056643B">
              <w:rPr>
                <w:bCs/>
                <w:sz w:val="18"/>
                <w:szCs w:val="18"/>
              </w:rPr>
              <w:t>связанные с качеством лекарственных препаратов, возможным побочным дефектам по ним, либо жалоб</w:t>
            </w:r>
          </w:p>
          <w:p w14:paraId="4E0195D6" w14:textId="71D209AA" w:rsidR="001F26F1" w:rsidRPr="001F26F1" w:rsidRDefault="001F26F1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bCs/>
                <w:sz w:val="18"/>
                <w:szCs w:val="18"/>
              </w:rPr>
            </w:pPr>
            <w:r w:rsidRPr="001F26F1">
              <w:rPr>
                <w:b/>
                <w:bCs/>
                <w:sz w:val="18"/>
                <w:szCs w:val="18"/>
              </w:rPr>
              <w:t>срок хранения</w:t>
            </w:r>
          </w:p>
          <w:p w14:paraId="18AD1014" w14:textId="2C9FDAF8" w:rsidR="00B85651" w:rsidRDefault="00085561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в течение периода д</w:t>
            </w:r>
            <w:r w:rsidRPr="00C76815">
              <w:rPr>
                <w:sz w:val="18"/>
                <w:szCs w:val="18"/>
              </w:rPr>
              <w:t>ействия удостоверени</w:t>
            </w:r>
            <w:r>
              <w:rPr>
                <w:sz w:val="18"/>
                <w:szCs w:val="18"/>
              </w:rPr>
              <w:t>я</w:t>
            </w:r>
            <w:r w:rsidRPr="00C76815">
              <w:rPr>
                <w:sz w:val="18"/>
                <w:szCs w:val="18"/>
              </w:rPr>
              <w:t xml:space="preserve"> о государственной регистрации</w:t>
            </w:r>
            <w:r>
              <w:rPr>
                <w:sz w:val="18"/>
                <w:szCs w:val="18"/>
              </w:rPr>
              <w:t xml:space="preserve"> соответствующего лекарственного средства, а также в течение </w:t>
            </w:r>
            <w:r w:rsidR="003B6E24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 (</w:t>
            </w:r>
            <w:r w:rsidR="003B6E24">
              <w:rPr>
                <w:sz w:val="18"/>
                <w:szCs w:val="18"/>
              </w:rPr>
              <w:t>десяти</w:t>
            </w:r>
            <w:r>
              <w:rPr>
                <w:sz w:val="18"/>
                <w:szCs w:val="18"/>
              </w:rPr>
              <w:t>) лет после истечения такого периода, согласно</w:t>
            </w:r>
            <w:r w:rsidR="00180CE2">
              <w:rPr>
                <w:sz w:val="18"/>
                <w:szCs w:val="18"/>
              </w:rPr>
              <w:t xml:space="preserve"> внутренним локальным актам Оператора. </w:t>
            </w:r>
          </w:p>
        </w:tc>
        <w:tc>
          <w:tcPr>
            <w:tcW w:w="992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24E7D59" w14:textId="77777777" w:rsidR="004D716E" w:rsidRPr="008B1A25" w:rsidRDefault="004D716E" w:rsidP="00AC04F3">
            <w:pPr>
              <w:spacing w:before="100" w:after="100"/>
              <w:jc w:val="both"/>
              <w:rPr>
                <w:color w:val="1F497D"/>
              </w:rPr>
            </w:pPr>
          </w:p>
        </w:tc>
        <w:tc>
          <w:tcPr>
            <w:tcW w:w="993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2B8E01" w14:textId="77777777" w:rsidR="004D716E" w:rsidRPr="008B1A25" w:rsidRDefault="004D716E" w:rsidP="00AC04F3">
            <w:pPr>
              <w:spacing w:before="100" w:after="100"/>
              <w:jc w:val="both"/>
              <w:rPr>
                <w:color w:val="1F497D"/>
              </w:rPr>
            </w:pPr>
          </w:p>
        </w:tc>
      </w:tr>
      <w:tr w:rsidR="004D716E" w:rsidRPr="00F71EBA" w14:paraId="0FDCBACC" w14:textId="77777777" w:rsidTr="00AC04F3">
        <w:trPr>
          <w:jc w:val="center"/>
        </w:trPr>
        <w:tc>
          <w:tcPr>
            <w:tcW w:w="8632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FDAAB7" w14:textId="77777777" w:rsidR="004D716E" w:rsidRDefault="004D716E" w:rsidP="00AC04F3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Персональные данные в следующем объеме:</w:t>
            </w:r>
          </w:p>
          <w:p w14:paraId="028AEB40" w14:textId="77777777" w:rsidR="004D716E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89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ФИО</w:t>
            </w:r>
          </w:p>
          <w:p w14:paraId="266FB5A4" w14:textId="77777777" w:rsidR="004D716E" w:rsidRPr="008B1A25" w:rsidRDefault="004D716E" w:rsidP="00AC04F3">
            <w:pPr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Дата рождения (возраст</w:t>
            </w:r>
            <w:r w:rsidRPr="00D13EA4">
              <w:rPr>
                <w:rFonts w:eastAsia="Times New Roman"/>
                <w:bCs/>
                <w:sz w:val="18"/>
                <w:szCs w:val="18"/>
                <w:lang w:eastAsia="en-US"/>
              </w:rPr>
              <w:t>/</w:t>
            </w: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возрастная группа)</w:t>
            </w:r>
          </w:p>
          <w:p w14:paraId="269821AF" w14:textId="77777777" w:rsidR="004D716E" w:rsidRPr="008B1A25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>Страна проживания</w:t>
            </w:r>
          </w:p>
          <w:p w14:paraId="3550FD88" w14:textId="0BA0174A" w:rsidR="004D716E" w:rsidRDefault="004D716E" w:rsidP="00AC04F3">
            <w:pPr>
              <w:numPr>
                <w:ilvl w:val="0"/>
                <w:numId w:val="38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>Данные о состоянии здоровья</w:t>
            </w: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, </w:t>
            </w:r>
            <w:r w:rsidRPr="00735D05">
              <w:rPr>
                <w:rFonts w:eastAsia="Times New Roman"/>
                <w:bCs/>
                <w:sz w:val="18"/>
                <w:szCs w:val="18"/>
                <w:lang w:eastAsia="en-US"/>
              </w:rPr>
              <w:t>информацию о принимаемой терапии</w:t>
            </w:r>
            <w:r w:rsidRPr="008B1A25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(если применимо и если получение таких данных обусловлено сутью обращения)</w:t>
            </w:r>
          </w:p>
          <w:p w14:paraId="27425532" w14:textId="1DA23634" w:rsidR="00180780" w:rsidRPr="00180780" w:rsidRDefault="00180780" w:rsidP="00180780">
            <w:pPr>
              <w:pStyle w:val="ListParagraph"/>
              <w:numPr>
                <w:ilvl w:val="0"/>
                <w:numId w:val="38"/>
              </w:numPr>
              <w:tabs>
                <w:tab w:val="left" w:pos="589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К</w:t>
            </w:r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онтактные данные для связи (</w:t>
            </w:r>
            <w:proofErr w:type="spellStart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email</w:t>
            </w:r>
            <w:proofErr w:type="spellEnd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, номер телефона)</w:t>
            </w:r>
          </w:p>
          <w:p w14:paraId="4F5E75A7" w14:textId="78422B3E" w:rsidR="004D716E" w:rsidRDefault="004D716E" w:rsidP="004D716E">
            <w:pPr>
              <w:pStyle w:val="ListParagraph"/>
              <w:numPr>
                <w:ilvl w:val="0"/>
                <w:numId w:val="38"/>
              </w:numPr>
              <w:tabs>
                <w:tab w:val="left" w:pos="1014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Х</w:t>
            </w:r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арактер профессиональной деятельности (для определения вопросов, которые могут быть заданы, в зависимости от </w:t>
            </w:r>
            <w:proofErr w:type="spellStart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>презюмируемого</w:t>
            </w:r>
            <w:proofErr w:type="spellEnd"/>
            <w:r w:rsidRPr="00382090">
              <w:rPr>
                <w:rFonts w:eastAsia="Times New Roman"/>
                <w:bCs/>
                <w:sz w:val="18"/>
                <w:szCs w:val="18"/>
                <w:lang w:eastAsia="en-US"/>
              </w:rPr>
              <w:t xml:space="preserve"> уровня медицинских знаний)</w:t>
            </w:r>
          </w:p>
          <w:p w14:paraId="12F0F348" w14:textId="000B89A7" w:rsidR="00180780" w:rsidRDefault="00180780" w:rsidP="004D716E">
            <w:pPr>
              <w:pStyle w:val="ListParagraph"/>
              <w:numPr>
                <w:ilvl w:val="0"/>
                <w:numId w:val="38"/>
              </w:numPr>
              <w:tabs>
                <w:tab w:val="left" w:pos="1014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bCs/>
                <w:sz w:val="18"/>
                <w:szCs w:val="18"/>
                <w:lang w:eastAsia="en-US"/>
              </w:rPr>
              <w:t>Подробная информация о претензии</w:t>
            </w:r>
          </w:p>
          <w:p w14:paraId="710C3A1E" w14:textId="77777777" w:rsidR="004D716E" w:rsidRPr="00CB40BF" w:rsidRDefault="004D716E" w:rsidP="00AC04F3">
            <w:pPr>
              <w:pStyle w:val="ListParagraph"/>
              <w:numPr>
                <w:ilvl w:val="0"/>
                <w:numId w:val="38"/>
              </w:numPr>
              <w:tabs>
                <w:tab w:val="left" w:pos="589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100"/>
              <w:rPr>
                <w:rFonts w:eastAsia="Times New Roman"/>
                <w:bCs/>
                <w:sz w:val="18"/>
                <w:szCs w:val="18"/>
                <w:lang w:eastAsia="en-US"/>
              </w:rPr>
            </w:pPr>
            <w:r w:rsidRPr="00CB40BF">
              <w:rPr>
                <w:rFonts w:eastAsia="Times New Roman"/>
                <w:bCs/>
                <w:sz w:val="18"/>
                <w:szCs w:val="18"/>
                <w:lang w:eastAsia="en-US"/>
              </w:rPr>
              <w:lastRenderedPageBreak/>
              <w:t>Взаимоотношения с субъектом отчета</w:t>
            </w:r>
          </w:p>
        </w:tc>
        <w:tc>
          <w:tcPr>
            <w:tcW w:w="99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D1E8C9A" w14:textId="77777777" w:rsidR="004D716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804EBF4" w14:textId="77777777" w:rsidR="004D716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/>
                <w:sz w:val="18"/>
                <w:szCs w:val="18"/>
              </w:rPr>
            </w:pPr>
          </w:p>
        </w:tc>
      </w:tr>
      <w:tr w:rsidR="004D716E" w:rsidRPr="009D6C74" w14:paraId="16CA7AE2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F6DEB5" w14:textId="64410CD0" w:rsidR="004D716E" w:rsidRPr="009D6C74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Для достижения указанных целей с помощью средств автоматизации с</w:t>
            </w:r>
            <w:r w:rsidRPr="00897775">
              <w:rPr>
                <w:bCs/>
                <w:sz w:val="18"/>
                <w:szCs w:val="18"/>
              </w:rPr>
              <w:t xml:space="preserve"> персональными данными</w:t>
            </w:r>
            <w:r>
              <w:rPr>
                <w:bCs/>
                <w:sz w:val="18"/>
                <w:szCs w:val="18"/>
              </w:rPr>
              <w:t xml:space="preserve"> могут</w:t>
            </w:r>
            <w:r w:rsidRPr="00897775">
              <w:rPr>
                <w:bCs/>
                <w:sz w:val="18"/>
                <w:szCs w:val="18"/>
              </w:rPr>
              <w:t xml:space="preserve"> осуществляться </w:t>
            </w:r>
            <w:r>
              <w:rPr>
                <w:bCs/>
                <w:sz w:val="18"/>
                <w:szCs w:val="18"/>
              </w:rPr>
              <w:t xml:space="preserve">любые </w:t>
            </w:r>
            <w:r w:rsidRPr="00897775">
              <w:rPr>
                <w:bCs/>
                <w:sz w:val="18"/>
                <w:szCs w:val="18"/>
              </w:rPr>
              <w:t>действия</w:t>
            </w:r>
            <w:r>
              <w:rPr>
                <w:bCs/>
                <w:sz w:val="18"/>
                <w:szCs w:val="18"/>
              </w:rPr>
              <w:t xml:space="preserve"> или совокупность действий, в</w:t>
            </w:r>
            <w:r w:rsidR="00FB7D33">
              <w:rPr>
                <w:bCs/>
                <w:sz w:val="18"/>
                <w:szCs w:val="18"/>
              </w:rPr>
              <w:t xml:space="preserve"> том числе</w:t>
            </w:r>
            <w:r w:rsidRPr="00897775">
              <w:rPr>
                <w:bCs/>
                <w:sz w:val="18"/>
                <w:szCs w:val="18"/>
              </w:rPr>
              <w:t xml:space="preserve">: сбор, систематизация, хранение, изменение, использование, обезличивание, блокирование, распространение, предоставление, удаление. </w:t>
            </w:r>
          </w:p>
        </w:tc>
      </w:tr>
      <w:tr w:rsidR="004D716E" w:rsidRPr="009D6C74" w14:paraId="4A6064CB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D8DB42" w14:textId="34B17E2E" w:rsidR="004D716E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При обработке персональных данных </w:t>
            </w:r>
            <w:r w:rsidRPr="00093F6F">
              <w:rPr>
                <w:bCs/>
                <w:sz w:val="18"/>
                <w:szCs w:val="18"/>
              </w:rPr>
              <w:t xml:space="preserve">Оператором </w:t>
            </w:r>
            <w:r w:rsidRPr="00D763AD">
              <w:rPr>
                <w:bCs/>
                <w:sz w:val="18"/>
                <w:szCs w:val="18"/>
              </w:rPr>
              <w:t>применяются</w:t>
            </w:r>
            <w:r w:rsidRPr="00093F6F">
              <w:rPr>
                <w:bCs/>
                <w:sz w:val="18"/>
                <w:szCs w:val="18"/>
              </w:rPr>
              <w:t xml:space="preserve"> меры по</w:t>
            </w:r>
            <w:r>
              <w:rPr>
                <w:bCs/>
                <w:sz w:val="18"/>
                <w:szCs w:val="18"/>
              </w:rPr>
              <w:t xml:space="preserve"> обезличиванию персональных данных в виде </w:t>
            </w:r>
            <w:r w:rsidR="00CF3407">
              <w:rPr>
                <w:bCs/>
                <w:sz w:val="18"/>
                <w:szCs w:val="18"/>
              </w:rPr>
              <w:t>изменени</w:t>
            </w:r>
            <w:r w:rsidR="00007EEA">
              <w:rPr>
                <w:bCs/>
                <w:sz w:val="18"/>
                <w:szCs w:val="18"/>
              </w:rPr>
              <w:t>я</w:t>
            </w:r>
            <w:r w:rsidR="00CF3407">
              <w:rPr>
                <w:bCs/>
                <w:sz w:val="18"/>
                <w:szCs w:val="18"/>
              </w:rPr>
              <w:t xml:space="preserve"> </w:t>
            </w:r>
            <w:r w:rsidR="007B7FC2" w:rsidRPr="00FB640E">
              <w:rPr>
                <w:bCs/>
                <w:sz w:val="18"/>
                <w:szCs w:val="18"/>
              </w:rPr>
              <w:t>состава</w:t>
            </w:r>
            <w:r w:rsidR="00007EEA">
              <w:rPr>
                <w:bCs/>
                <w:sz w:val="18"/>
                <w:szCs w:val="18"/>
              </w:rPr>
              <w:t xml:space="preserve"> </w:t>
            </w:r>
            <w:r w:rsidR="00916329">
              <w:rPr>
                <w:bCs/>
                <w:sz w:val="18"/>
                <w:szCs w:val="18"/>
              </w:rPr>
              <w:t>персональных данных</w:t>
            </w:r>
            <w:r>
              <w:rPr>
                <w:bCs/>
                <w:sz w:val="18"/>
                <w:szCs w:val="18"/>
              </w:rPr>
              <w:t>.</w:t>
            </w:r>
          </w:p>
        </w:tc>
      </w:tr>
      <w:tr w:rsidR="004D716E" w:rsidRPr="009D6C74" w14:paraId="111D66DC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079649" w14:textId="3AD65F6D" w:rsidR="004D716E" w:rsidRPr="00D901ED" w:rsidRDefault="004D716E" w:rsidP="00AC04F3">
            <w:pPr>
              <w:widowControl w:val="0"/>
              <w:autoSpaceDE w:val="0"/>
              <w:autoSpaceDN w:val="0"/>
              <w:adjustRightInd w:val="0"/>
              <w:spacing w:before="100" w:after="100"/>
              <w:jc w:val="both"/>
              <w:rPr>
                <w:bCs/>
                <w:sz w:val="18"/>
                <w:szCs w:val="18"/>
                <w:highlight w:val="yellow"/>
              </w:rPr>
            </w:pPr>
            <w:r>
              <w:rPr>
                <w:bCs/>
                <w:sz w:val="18"/>
                <w:szCs w:val="18"/>
              </w:rPr>
              <w:t>Для достижения целей обработки персональных данных Оператор привлекает уполномоченное лицо для обработки персональных данных – ООО «</w:t>
            </w:r>
            <w:proofErr w:type="spellStart"/>
            <w:r>
              <w:rPr>
                <w:bCs/>
                <w:sz w:val="18"/>
                <w:szCs w:val="18"/>
              </w:rPr>
              <w:t>Тева</w:t>
            </w:r>
            <w:proofErr w:type="spellEnd"/>
            <w:r>
              <w:rPr>
                <w:bCs/>
                <w:sz w:val="18"/>
                <w:szCs w:val="18"/>
              </w:rPr>
              <w:t>» (Российская Федерация).</w:t>
            </w:r>
          </w:p>
        </w:tc>
      </w:tr>
      <w:tr w:rsidR="004D716E" w:rsidRPr="00933993" w14:paraId="4B286D78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AFBDBB5" w14:textId="77777777" w:rsidR="004D716E" w:rsidRPr="00933993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bCs/>
                <w:sz w:val="18"/>
                <w:szCs w:val="18"/>
              </w:rPr>
            </w:pPr>
            <w:r w:rsidRPr="00D82EE3">
              <w:rPr>
                <w:bCs/>
                <w:sz w:val="18"/>
                <w:szCs w:val="18"/>
              </w:rPr>
              <w:t>В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случае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отзыва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настоящего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согласия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Оператор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прекращает обработку персональных данных </w:t>
            </w:r>
            <w:r w:rsidRPr="00D82EE3">
              <w:rPr>
                <w:bCs/>
                <w:sz w:val="18"/>
                <w:szCs w:val="18"/>
              </w:rPr>
              <w:t>в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течение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15</w:t>
            </w:r>
            <w:r w:rsidRPr="009230BB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дней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с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даты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 w:rsidRPr="00D82EE3">
              <w:rPr>
                <w:bCs/>
                <w:sz w:val="18"/>
                <w:szCs w:val="18"/>
              </w:rPr>
              <w:t>получения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заявления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об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отзыве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согласия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как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описано</w:t>
            </w:r>
            <w:r w:rsidRPr="00EB29D9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выше, </w:t>
            </w:r>
            <w:r w:rsidRPr="00056C75">
              <w:rPr>
                <w:bCs/>
                <w:sz w:val="18"/>
                <w:szCs w:val="18"/>
              </w:rPr>
              <w:t xml:space="preserve">если отсутствуют иные </w:t>
            </w:r>
            <w:r>
              <w:rPr>
                <w:bCs/>
                <w:sz w:val="18"/>
                <w:szCs w:val="18"/>
              </w:rPr>
              <w:t xml:space="preserve">законодательно установленные </w:t>
            </w:r>
            <w:r w:rsidRPr="00056C75">
              <w:rPr>
                <w:bCs/>
                <w:sz w:val="18"/>
                <w:szCs w:val="18"/>
              </w:rPr>
              <w:t xml:space="preserve">основания для </w:t>
            </w:r>
            <w:r>
              <w:rPr>
                <w:bCs/>
                <w:sz w:val="18"/>
                <w:szCs w:val="18"/>
              </w:rPr>
              <w:t>их обработки</w:t>
            </w:r>
            <w:r w:rsidRPr="00EB29D9">
              <w:rPr>
                <w:bCs/>
                <w:sz w:val="18"/>
                <w:szCs w:val="18"/>
              </w:rPr>
              <w:t>.</w:t>
            </w:r>
          </w:p>
        </w:tc>
      </w:tr>
      <w:tr w:rsidR="004D716E" w:rsidRPr="00933993" w:rsidDel="00B071AF" w14:paraId="375647CC" w14:textId="77777777" w:rsidTr="00AC04F3">
        <w:trPr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FC6FB4" w14:textId="77777777" w:rsidR="004D716E" w:rsidRPr="00933993" w:rsidDel="00B071AF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Информация о правах</w:t>
            </w:r>
            <w:r w:rsidRPr="009230BB">
              <w:rPr>
                <w:b/>
                <w:sz w:val="18"/>
                <w:szCs w:val="18"/>
              </w:rPr>
              <w:t>, связанны</w:t>
            </w:r>
            <w:r>
              <w:rPr>
                <w:b/>
                <w:sz w:val="18"/>
                <w:szCs w:val="18"/>
              </w:rPr>
              <w:t>х</w:t>
            </w:r>
            <w:r w:rsidRPr="009230BB">
              <w:rPr>
                <w:b/>
                <w:sz w:val="18"/>
                <w:szCs w:val="18"/>
              </w:rPr>
              <w:t xml:space="preserve"> с обработкой персональных данных, механизм</w:t>
            </w:r>
            <w:r>
              <w:rPr>
                <w:b/>
                <w:sz w:val="18"/>
                <w:szCs w:val="18"/>
              </w:rPr>
              <w:t>е</w:t>
            </w:r>
            <w:r w:rsidRPr="009230BB">
              <w:rPr>
                <w:b/>
                <w:sz w:val="18"/>
                <w:szCs w:val="18"/>
              </w:rPr>
              <w:t xml:space="preserve"> реализации таких прав, последстви</w:t>
            </w:r>
            <w:r>
              <w:rPr>
                <w:b/>
                <w:sz w:val="18"/>
                <w:szCs w:val="18"/>
              </w:rPr>
              <w:t>й</w:t>
            </w:r>
            <w:r w:rsidRPr="009230BB">
              <w:rPr>
                <w:b/>
                <w:sz w:val="18"/>
                <w:szCs w:val="18"/>
              </w:rPr>
              <w:t xml:space="preserve"> отказа в даче согласия на обработку</w:t>
            </w:r>
            <w:r>
              <w:rPr>
                <w:b/>
                <w:sz w:val="18"/>
                <w:szCs w:val="18"/>
              </w:rPr>
              <w:t xml:space="preserve"> персональных данных:</w:t>
            </w:r>
          </w:p>
        </w:tc>
      </w:tr>
      <w:tr w:rsidR="004D716E" w:rsidRPr="00091C1B" w:rsidDel="00B071AF" w14:paraId="5A1C90BD" w14:textId="77777777" w:rsidTr="00AC04F3">
        <w:trPr>
          <w:trHeight w:val="2243"/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40D3D2C" w14:textId="77777777" w:rsidR="004D716E" w:rsidRPr="00B5233B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Мне предоставлена информация о наличии у меня, как субъекта персональных данных,</w:t>
            </w:r>
            <w:r w:rsidRPr="006E4F9E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следующих прав:</w:t>
            </w:r>
          </w:p>
          <w:p w14:paraId="0AF06F38" w14:textId="77777777" w:rsidR="004D716E" w:rsidRPr="009230BB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sz w:val="18"/>
                <w:szCs w:val="18"/>
                <w:lang w:val="en-GB"/>
              </w:rPr>
            </w:pPr>
            <w:proofErr w:type="spellStart"/>
            <w:r w:rsidRPr="009230BB">
              <w:rPr>
                <w:sz w:val="18"/>
                <w:szCs w:val="18"/>
                <w:lang w:val="en-GB"/>
              </w:rPr>
              <w:t>на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30BB">
              <w:rPr>
                <w:sz w:val="18"/>
                <w:szCs w:val="18"/>
                <w:lang w:val="en-GB"/>
              </w:rPr>
              <w:t>отзыв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30BB">
              <w:rPr>
                <w:sz w:val="18"/>
                <w:szCs w:val="18"/>
                <w:lang w:val="en-GB"/>
              </w:rPr>
              <w:t>согласия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, </w:t>
            </w:r>
          </w:p>
          <w:p w14:paraId="44E76D98" w14:textId="77777777" w:rsidR="004D716E" w:rsidRPr="007A2F5E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 w:rsidRPr="007A2F5E">
              <w:rPr>
                <w:sz w:val="18"/>
                <w:szCs w:val="18"/>
              </w:rPr>
              <w:t xml:space="preserve">на получение информации, касающейся обработки персональных данных, </w:t>
            </w:r>
          </w:p>
          <w:p w14:paraId="7D64272C" w14:textId="77777777" w:rsidR="004D716E" w:rsidRPr="009230BB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sz w:val="18"/>
                <w:szCs w:val="18"/>
                <w:lang w:val="en-GB"/>
              </w:rPr>
            </w:pPr>
            <w:proofErr w:type="spellStart"/>
            <w:r w:rsidRPr="009230BB">
              <w:rPr>
                <w:sz w:val="18"/>
                <w:szCs w:val="18"/>
                <w:lang w:val="en-GB"/>
              </w:rPr>
              <w:t>на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30BB">
              <w:rPr>
                <w:sz w:val="18"/>
                <w:szCs w:val="18"/>
                <w:lang w:val="en-GB"/>
              </w:rPr>
              <w:t>изменение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30BB">
              <w:rPr>
                <w:sz w:val="18"/>
                <w:szCs w:val="18"/>
                <w:lang w:val="en-GB"/>
              </w:rPr>
              <w:t>персональных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30BB">
              <w:rPr>
                <w:sz w:val="18"/>
                <w:szCs w:val="18"/>
                <w:lang w:val="en-GB"/>
              </w:rPr>
              <w:t>данных</w:t>
            </w:r>
            <w:proofErr w:type="spellEnd"/>
            <w:r w:rsidRPr="009230BB">
              <w:rPr>
                <w:sz w:val="18"/>
                <w:szCs w:val="18"/>
                <w:lang w:val="en-GB"/>
              </w:rPr>
              <w:t xml:space="preserve">, </w:t>
            </w:r>
          </w:p>
          <w:p w14:paraId="063FC3B7" w14:textId="77777777" w:rsidR="004D716E" w:rsidRPr="007A2F5E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 w:rsidRPr="007A2F5E">
              <w:rPr>
                <w:sz w:val="18"/>
                <w:szCs w:val="18"/>
              </w:rPr>
              <w:t xml:space="preserve">на получение информации о предоставлении персональных данных третьим лицам, </w:t>
            </w:r>
          </w:p>
          <w:p w14:paraId="5743F95A" w14:textId="77777777" w:rsidR="004D716E" w:rsidRPr="007A2F5E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 w:rsidRPr="007A2F5E">
              <w:rPr>
                <w:sz w:val="18"/>
                <w:szCs w:val="18"/>
              </w:rPr>
              <w:t xml:space="preserve">требовать прекращения обработки персональных данных и (или) их удаления, </w:t>
            </w:r>
          </w:p>
          <w:p w14:paraId="65C1E289" w14:textId="77777777" w:rsidR="004D716E" w:rsidRPr="00644AAF" w:rsidDel="00B071AF" w:rsidRDefault="004D716E" w:rsidP="00AC04F3">
            <w:pPr>
              <w:widowControl w:val="0"/>
              <w:numPr>
                <w:ilvl w:val="0"/>
                <w:numId w:val="33"/>
              </w:numPr>
              <w:overflowPunct w:val="0"/>
              <w:autoSpaceDE w:val="0"/>
              <w:autoSpaceDN w:val="0"/>
              <w:adjustRightInd w:val="0"/>
              <w:ind w:left="714" w:hanging="357"/>
              <w:contextualSpacing/>
              <w:jc w:val="both"/>
              <w:textAlignment w:val="baseline"/>
              <w:outlineLvl w:val="6"/>
              <w:rPr>
                <w:bCs/>
                <w:sz w:val="18"/>
                <w:szCs w:val="18"/>
              </w:rPr>
            </w:pPr>
            <w:r w:rsidRPr="007A2F5E">
              <w:rPr>
                <w:sz w:val="18"/>
                <w:szCs w:val="18"/>
              </w:rPr>
              <w:t>на обжалование действий (бездействия) и решений О</w:t>
            </w:r>
            <w:r>
              <w:rPr>
                <w:sz w:val="18"/>
                <w:szCs w:val="18"/>
              </w:rPr>
              <w:t>ператора</w:t>
            </w:r>
            <w:r w:rsidRPr="006E4F9E">
              <w:rPr>
                <w:bCs/>
                <w:sz w:val="18"/>
                <w:szCs w:val="18"/>
              </w:rPr>
              <w:t xml:space="preserve">, связанных с обработкой персональных данных, в уполномоченный орган по защите прав субъектов персональных </w:t>
            </w:r>
            <w:r>
              <w:rPr>
                <w:bCs/>
                <w:sz w:val="18"/>
                <w:szCs w:val="18"/>
              </w:rPr>
              <w:t xml:space="preserve">данных </w:t>
            </w:r>
            <w:r w:rsidRPr="006E4F9E">
              <w:rPr>
                <w:bCs/>
                <w:sz w:val="18"/>
                <w:szCs w:val="18"/>
              </w:rPr>
              <w:t xml:space="preserve">в соответствии с </w:t>
            </w:r>
            <w:r>
              <w:rPr>
                <w:bCs/>
                <w:sz w:val="18"/>
                <w:szCs w:val="18"/>
              </w:rPr>
              <w:t>законодательством Республики Беларусь</w:t>
            </w:r>
            <w:r w:rsidRPr="006E4F9E">
              <w:rPr>
                <w:bCs/>
                <w:sz w:val="18"/>
                <w:szCs w:val="18"/>
              </w:rPr>
              <w:t xml:space="preserve">. </w:t>
            </w:r>
          </w:p>
        </w:tc>
      </w:tr>
      <w:tr w:rsidR="004D716E" w:rsidRPr="00091C1B" w:rsidDel="00B071AF" w14:paraId="5C686B86" w14:textId="77777777" w:rsidTr="00AC04F3">
        <w:trPr>
          <w:trHeight w:val="974"/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4E97CE0" w14:textId="77777777" w:rsidR="004D716E" w:rsidRPr="00091C1B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Мне предоставлена информация о наличии возможности реализации своих прав в адрес Оператора путем </w:t>
            </w:r>
            <w:r w:rsidRPr="006E4F9E">
              <w:rPr>
                <w:bCs/>
                <w:sz w:val="18"/>
                <w:szCs w:val="18"/>
              </w:rPr>
              <w:t>заявления в письменной форме</w:t>
            </w:r>
            <w:r>
              <w:rPr>
                <w:bCs/>
                <w:sz w:val="18"/>
                <w:szCs w:val="18"/>
              </w:rPr>
              <w:t xml:space="preserve">. Заявление должно содержать следующие сведения: фамилию, имя, отчество субъекта персональных данных, </w:t>
            </w:r>
            <w:proofErr w:type="gramStart"/>
            <w:r w:rsidRPr="00661BF8">
              <w:rPr>
                <w:bCs/>
                <w:sz w:val="18"/>
                <w:szCs w:val="18"/>
              </w:rPr>
              <w:t>адрес места жительства</w:t>
            </w:r>
            <w:proofErr w:type="gramEnd"/>
            <w:r w:rsidRPr="00661BF8">
              <w:rPr>
                <w:bCs/>
                <w:sz w:val="18"/>
                <w:szCs w:val="18"/>
              </w:rPr>
              <w:t xml:space="preserve"> (места пребывания)</w:t>
            </w:r>
            <w:r>
              <w:rPr>
                <w:bCs/>
                <w:sz w:val="18"/>
                <w:szCs w:val="18"/>
              </w:rPr>
              <w:t xml:space="preserve">, </w:t>
            </w:r>
            <w:r w:rsidRPr="00661BF8">
              <w:rPr>
                <w:bCs/>
                <w:sz w:val="18"/>
                <w:szCs w:val="18"/>
              </w:rPr>
              <w:t>дату рождения</w:t>
            </w:r>
            <w:r>
              <w:rPr>
                <w:bCs/>
                <w:sz w:val="18"/>
                <w:szCs w:val="18"/>
              </w:rPr>
              <w:t xml:space="preserve">, </w:t>
            </w:r>
            <w:r w:rsidRPr="005E427C">
              <w:rPr>
                <w:bCs/>
                <w:sz w:val="18"/>
                <w:szCs w:val="18"/>
              </w:rPr>
              <w:t>номер документа, удостоверяющего личность</w:t>
            </w:r>
            <w:r>
              <w:rPr>
                <w:bCs/>
                <w:sz w:val="18"/>
                <w:szCs w:val="18"/>
              </w:rPr>
              <w:t xml:space="preserve">, </w:t>
            </w:r>
            <w:r w:rsidRPr="00661BF8">
              <w:rPr>
                <w:bCs/>
                <w:sz w:val="18"/>
                <w:szCs w:val="18"/>
              </w:rPr>
              <w:t>изложение сути требований</w:t>
            </w:r>
            <w:r>
              <w:rPr>
                <w:bCs/>
                <w:sz w:val="18"/>
                <w:szCs w:val="18"/>
              </w:rPr>
              <w:t xml:space="preserve">, </w:t>
            </w:r>
            <w:r w:rsidRPr="00661BF8">
              <w:rPr>
                <w:bCs/>
                <w:sz w:val="18"/>
                <w:szCs w:val="18"/>
              </w:rPr>
              <w:t>личную подпись</w:t>
            </w:r>
            <w:r w:rsidRPr="006E4F9E">
              <w:rPr>
                <w:bCs/>
                <w:sz w:val="18"/>
                <w:szCs w:val="18"/>
              </w:rPr>
              <w:t xml:space="preserve">. </w:t>
            </w:r>
          </w:p>
        </w:tc>
      </w:tr>
      <w:tr w:rsidR="004D716E" w:rsidRPr="00644AAF" w:rsidDel="00B071AF" w14:paraId="55FE3B1D" w14:textId="77777777" w:rsidTr="00AC04F3">
        <w:trPr>
          <w:trHeight w:val="617"/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CF1DED4" w14:textId="77777777" w:rsidR="004D716E" w:rsidRPr="00644AAF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В случае непредоставления согласия на обработку персональных данных Оператор не сможет использовать персональные данные для цели, обозначенной выше, при отсутствии иного предусмотренного законодательством Республики Беларусь правового основания. </w:t>
            </w:r>
          </w:p>
        </w:tc>
      </w:tr>
      <w:tr w:rsidR="004D716E" w:rsidRPr="00BC6957" w14:paraId="01AFF186" w14:textId="77777777" w:rsidTr="00AC04F3">
        <w:trPr>
          <w:trHeight w:val="447"/>
          <w:jc w:val="center"/>
        </w:trPr>
        <w:tc>
          <w:tcPr>
            <w:tcW w:w="10617" w:type="dxa"/>
            <w:gridSpan w:val="1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52EA80C" w14:textId="2A069F1E" w:rsidR="004D716E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>
              <w:rPr>
                <w:sz w:val="18"/>
                <w:szCs w:val="18"/>
                <w:shd w:val="clear" w:color="auto" w:fill="FFFFFF"/>
              </w:rPr>
              <w:t>Направляя заполненную настоящую форму согласия,</w:t>
            </w:r>
            <w:r w:rsidRPr="00BC6957">
              <w:rPr>
                <w:sz w:val="18"/>
                <w:szCs w:val="18"/>
              </w:rPr>
              <w:t xml:space="preserve"> я (</w:t>
            </w:r>
            <w:proofErr w:type="spellStart"/>
            <w:r w:rsidRPr="00BC6957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BC6957">
              <w:rPr>
                <w:sz w:val="18"/>
                <w:szCs w:val="18"/>
              </w:rPr>
              <w:t>) подтверждаю, что мне разъяснены и ясны мои права, связанные с обработкой персональных данных, механизм их реализации, последствия отказа в даче согласия на обработку персональных данных</w:t>
            </w:r>
            <w:r>
              <w:rPr>
                <w:sz w:val="18"/>
                <w:szCs w:val="18"/>
              </w:rPr>
              <w:t xml:space="preserve"> </w:t>
            </w:r>
            <w:r w:rsidRPr="00BC6957">
              <w:rPr>
                <w:sz w:val="18"/>
                <w:szCs w:val="18"/>
              </w:rPr>
              <w:t>и (</w:t>
            </w:r>
            <w:r w:rsidRPr="00BC6957">
              <w:rPr>
                <w:sz w:val="18"/>
                <w:szCs w:val="18"/>
                <w:lang w:val="en-GB"/>
              </w:rPr>
              <w:t>ii</w:t>
            </w:r>
            <w:r w:rsidRPr="00BC6957">
              <w:rPr>
                <w:sz w:val="18"/>
                <w:szCs w:val="18"/>
              </w:rPr>
              <w:t>) предоставляю согласие на обработку персональных данных</w:t>
            </w:r>
            <w:r>
              <w:rPr>
                <w:sz w:val="18"/>
                <w:szCs w:val="18"/>
              </w:rPr>
              <w:t>.</w:t>
            </w:r>
            <w:r w:rsidRPr="00BC6957">
              <w:rPr>
                <w:sz w:val="18"/>
                <w:szCs w:val="18"/>
              </w:rPr>
              <w:t xml:space="preserve"> </w:t>
            </w:r>
          </w:p>
          <w:p w14:paraId="39F1860A" w14:textId="77777777" w:rsidR="004D716E" w:rsidRPr="00BC6957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100" w:after="100"/>
              <w:jc w:val="both"/>
              <w:textAlignment w:val="baseline"/>
              <w:outlineLvl w:val="6"/>
              <w:rPr>
                <w:bCs/>
                <w:sz w:val="18"/>
                <w:szCs w:val="18"/>
                <w:lang w:val="en-US"/>
              </w:rPr>
            </w:pPr>
            <w:r w:rsidRPr="00BC6957">
              <w:rPr>
                <w:bCs/>
                <w:sz w:val="18"/>
                <w:szCs w:val="18"/>
              </w:rPr>
              <w:t>Согласие</w:t>
            </w:r>
            <w:r w:rsidRPr="00BC6957">
              <w:rPr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bCs/>
                <w:sz w:val="18"/>
                <w:szCs w:val="18"/>
              </w:rPr>
              <w:t>предоставлено:</w:t>
            </w:r>
            <w:r w:rsidRPr="00BC6957">
              <w:rPr>
                <w:bCs/>
                <w:sz w:val="18"/>
                <w:szCs w:val="18"/>
                <w:lang w:val="en-US"/>
              </w:rPr>
              <w:t xml:space="preserve"> </w:t>
            </w:r>
          </w:p>
        </w:tc>
      </w:tr>
      <w:tr w:rsidR="004D716E" w:rsidRPr="00DE5CEA" w14:paraId="0233F9F8" w14:textId="77777777" w:rsidTr="00AC04F3">
        <w:trPr>
          <w:trHeight w:val="237"/>
          <w:jc w:val="center"/>
        </w:trPr>
        <w:tc>
          <w:tcPr>
            <w:tcW w:w="177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5D14485" w14:textId="77777777" w:rsidR="004D716E" w:rsidRPr="00A54E13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80" w:after="80"/>
              <w:jc w:val="center"/>
              <w:textAlignment w:val="baseline"/>
              <w:outlineLvl w:val="6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"</w:t>
            </w:r>
          </w:p>
        </w:tc>
        <w:tc>
          <w:tcPr>
            <w:tcW w:w="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3E8DEA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center"/>
              <w:rPr>
                <w:sz w:val="18"/>
                <w:szCs w:val="18"/>
              </w:rPr>
            </w:pP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D7348E" w14:textId="77777777" w:rsidR="004D716E" w:rsidRPr="00A54E13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80" w:after="80"/>
              <w:jc w:val="center"/>
              <w:textAlignment w:val="baseline"/>
              <w:outlineLvl w:val="6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"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0810AA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7424F2" w14:textId="77777777" w:rsidR="004D716E" w:rsidRPr="00D82EE3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spacing w:before="80" w:after="80"/>
              <w:jc w:val="both"/>
              <w:textAlignment w:val="baseline"/>
              <w:outlineLvl w:val="6"/>
              <w:rPr>
                <w:sz w:val="18"/>
                <w:szCs w:val="18"/>
              </w:rPr>
            </w:pPr>
            <w:r w:rsidRPr="00D82EE3">
              <w:rPr>
                <w:sz w:val="18"/>
                <w:szCs w:val="18"/>
              </w:rPr>
              <w:t>20</w:t>
            </w:r>
          </w:p>
        </w:tc>
        <w:tc>
          <w:tcPr>
            <w:tcW w:w="4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BA33ED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66E708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sz w:val="18"/>
                <w:szCs w:val="18"/>
              </w:rPr>
            </w:pP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BA193D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i/>
                <w:sz w:val="18"/>
                <w:szCs w:val="18"/>
              </w:rPr>
            </w:pPr>
          </w:p>
        </w:tc>
        <w:tc>
          <w:tcPr>
            <w:tcW w:w="29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967123F" w14:textId="77777777" w:rsidR="004D716E" w:rsidRPr="00D82EE3" w:rsidRDefault="004D716E" w:rsidP="00AC04F3">
            <w:pPr>
              <w:widowControl w:val="0"/>
              <w:autoSpaceDE w:val="0"/>
              <w:autoSpaceDN w:val="0"/>
              <w:adjustRightInd w:val="0"/>
              <w:spacing w:before="80" w:after="80"/>
              <w:jc w:val="both"/>
              <w:rPr>
                <w:i/>
                <w:sz w:val="18"/>
                <w:szCs w:val="18"/>
              </w:rPr>
            </w:pPr>
          </w:p>
        </w:tc>
      </w:tr>
      <w:tr w:rsidR="004D716E" w:rsidRPr="00294363" w14:paraId="59BE4492" w14:textId="77777777" w:rsidTr="00AC04F3">
        <w:trPr>
          <w:trHeight w:val="269"/>
          <w:jc w:val="center"/>
        </w:trPr>
        <w:tc>
          <w:tcPr>
            <w:tcW w:w="177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1F0954F8" w14:textId="77777777" w:rsidR="004D716E" w:rsidRPr="00DE5CEA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outlineLvl w:val="6"/>
              <w:rPr>
                <w:b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0D7893" w14:textId="77777777" w:rsidR="004D716E" w:rsidRPr="00DE5CEA" w:rsidRDefault="004D716E" w:rsidP="00AC04F3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3D77F03" w14:textId="77777777" w:rsidR="004D716E" w:rsidRPr="00DE5CEA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outlineLvl w:val="6"/>
              <w:rPr>
                <w:b/>
                <w:sz w:val="18"/>
                <w:szCs w:val="18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D30673E" w14:textId="77777777" w:rsidR="004D716E" w:rsidRPr="00DE5CEA" w:rsidRDefault="004D716E" w:rsidP="00AC04F3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4F55E23" w14:textId="77777777" w:rsidR="004D716E" w:rsidRPr="00DE5CEA" w:rsidRDefault="004D716E" w:rsidP="00AC04F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outlineLvl w:val="6"/>
              <w:rPr>
                <w:sz w:val="18"/>
                <w:szCs w:val="18"/>
              </w:rPr>
            </w:pPr>
          </w:p>
        </w:tc>
        <w:tc>
          <w:tcPr>
            <w:tcW w:w="43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429296D" w14:textId="77777777" w:rsidR="004D716E" w:rsidRPr="00DE5CEA" w:rsidRDefault="004D716E" w:rsidP="00AC04F3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A2703BA" w14:textId="77777777" w:rsidR="004D716E" w:rsidRPr="00DE5CEA" w:rsidRDefault="004D716E" w:rsidP="00AC04F3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5C6DB33" w14:textId="77777777" w:rsidR="004D716E" w:rsidRPr="00DE5CEA" w:rsidRDefault="004D716E" w:rsidP="00AC04F3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личная подпись)</w:t>
            </w:r>
          </w:p>
        </w:tc>
        <w:tc>
          <w:tcPr>
            <w:tcW w:w="2999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D40B31" w14:textId="77777777" w:rsidR="004D716E" w:rsidRPr="00294363" w:rsidRDefault="004D716E" w:rsidP="00AC04F3">
            <w:pPr>
              <w:widowControl w:val="0"/>
              <w:autoSpaceDE w:val="0"/>
              <w:autoSpaceDN w:val="0"/>
              <w:adjustRightInd w:val="0"/>
              <w:jc w:val="center"/>
              <w:rPr>
                <w:i/>
                <w:sz w:val="18"/>
                <w:szCs w:val="18"/>
                <w:lang w:val="en-US"/>
              </w:rPr>
            </w:pPr>
            <w:r w:rsidRPr="00294363">
              <w:rPr>
                <w:i/>
                <w:sz w:val="18"/>
                <w:szCs w:val="18"/>
                <w:lang w:val="en-US"/>
              </w:rPr>
              <w:t>(</w:t>
            </w:r>
            <w:r w:rsidRPr="00DE5CEA">
              <w:rPr>
                <w:i/>
                <w:sz w:val="18"/>
                <w:szCs w:val="18"/>
              </w:rPr>
              <w:t>инициалы</w:t>
            </w:r>
            <w:r w:rsidRPr="00294363">
              <w:rPr>
                <w:i/>
                <w:sz w:val="18"/>
                <w:szCs w:val="18"/>
                <w:lang w:val="en-US"/>
              </w:rPr>
              <w:t xml:space="preserve">, </w:t>
            </w:r>
            <w:r w:rsidRPr="00DE5CEA">
              <w:rPr>
                <w:i/>
                <w:sz w:val="18"/>
                <w:szCs w:val="18"/>
              </w:rPr>
              <w:t>фамилия</w:t>
            </w:r>
            <w:r w:rsidRPr="00294363">
              <w:rPr>
                <w:i/>
                <w:sz w:val="18"/>
                <w:szCs w:val="18"/>
                <w:lang w:val="en-US"/>
              </w:rPr>
              <w:t>)</w:t>
            </w:r>
          </w:p>
        </w:tc>
      </w:tr>
    </w:tbl>
    <w:p w14:paraId="735972D9" w14:textId="77777777" w:rsidR="004D716E" w:rsidRDefault="004D716E" w:rsidP="003A65F3">
      <w:pPr>
        <w:pStyle w:val="SLONormal"/>
      </w:pPr>
    </w:p>
    <w:sectPr w:rsidR="004D716E" w:rsidSect="005F1580">
      <w:footerReference w:type="even" r:id="rId8"/>
      <w:footerReference w:type="default" r:id="rId9"/>
      <w:footerReference w:type="first" r:id="rId10"/>
      <w:pgSz w:w="11906" w:h="16838"/>
      <w:pgMar w:top="270" w:right="432" w:bottom="180" w:left="864" w:header="284" w:footer="2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B9A39" w14:textId="77777777" w:rsidR="009921F0" w:rsidRDefault="009921F0" w:rsidP="00A5374F">
      <w:r>
        <w:separator/>
      </w:r>
    </w:p>
  </w:endnote>
  <w:endnote w:type="continuationSeparator" w:id="0">
    <w:p w14:paraId="0F74966F" w14:textId="77777777" w:rsidR="009921F0" w:rsidRDefault="009921F0" w:rsidP="00A5374F">
      <w:r>
        <w:continuationSeparator/>
      </w:r>
    </w:p>
  </w:endnote>
  <w:endnote w:type="continuationNotice" w:id="1">
    <w:p w14:paraId="6DFB79AD" w14:textId="77777777" w:rsidR="009921F0" w:rsidRDefault="009921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45185" w14:textId="77777777" w:rsidR="004D716E" w:rsidRDefault="004D716E" w:rsidP="009E6D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  <w:r>
      <w:rPr>
        <w:rStyle w:val="PageNumber"/>
      </w:rPr>
      <w:t>1111111111</w:t>
    </w:r>
  </w:p>
  <w:p w14:paraId="1BB80D39" w14:textId="77777777" w:rsidR="004D716E" w:rsidRDefault="004D716E" w:rsidP="009E6D1B">
    <w:pPr>
      <w:pStyle w:val="Footer"/>
    </w:pPr>
  </w:p>
  <w:p w14:paraId="7EDFF621" w14:textId="77777777" w:rsidR="004D716E" w:rsidRDefault="004D716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D3E39" w14:textId="77777777" w:rsidR="004D716E" w:rsidRPr="006E128D" w:rsidRDefault="004D716E" w:rsidP="006E128D">
    <w:pPr>
      <w:pStyle w:val="Footer"/>
      <w:jc w:val="right"/>
      <w:rPr>
        <w:sz w:val="16"/>
        <w:szCs w:val="16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069BD" w14:textId="77777777" w:rsidR="004D716E" w:rsidRPr="00E50716" w:rsidRDefault="004D716E" w:rsidP="00E50716">
    <w:pPr>
      <w:pStyle w:val="Footer"/>
      <w:jc w:val="right"/>
      <w:rPr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65151" w14:textId="77777777" w:rsidR="009921F0" w:rsidRDefault="009921F0" w:rsidP="00A5374F">
      <w:r>
        <w:separator/>
      </w:r>
    </w:p>
  </w:footnote>
  <w:footnote w:type="continuationSeparator" w:id="0">
    <w:p w14:paraId="6BF3823F" w14:textId="77777777" w:rsidR="009921F0" w:rsidRDefault="009921F0" w:rsidP="00A5374F">
      <w:r>
        <w:continuationSeparator/>
      </w:r>
    </w:p>
  </w:footnote>
  <w:footnote w:type="continuationNotice" w:id="1">
    <w:p w14:paraId="4D06103D" w14:textId="77777777" w:rsidR="009921F0" w:rsidRDefault="009921F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C4EA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EC4E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2E62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706C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043D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F894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6A1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823E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AAC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12D8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D048A"/>
    <w:multiLevelType w:val="multilevel"/>
    <w:tmpl w:val="BA525FBA"/>
    <w:name w:val="SLOAppendix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026213E7"/>
    <w:multiLevelType w:val="multilevel"/>
    <w:tmpl w:val="7AC41B2E"/>
    <w:name w:val="SOR_LDD_List Paragraph_1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B07385"/>
    <w:multiLevelType w:val="hybridMultilevel"/>
    <w:tmpl w:val="F626BB36"/>
    <w:lvl w:ilvl="0" w:tplc="AFCE0FC4">
      <w:start w:val="1"/>
      <w:numFmt w:val="decimal"/>
      <w:pStyle w:val="SLOExhibitListEST"/>
      <w:lvlText w:val="Lisa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C479A6"/>
    <w:multiLevelType w:val="hybridMultilevel"/>
    <w:tmpl w:val="47B8D20E"/>
    <w:lvl w:ilvl="0" w:tplc="11E8772E">
      <w:numFmt w:val="bullet"/>
      <w:lvlText w:val="•"/>
      <w:lvlJc w:val="left"/>
      <w:pPr>
        <w:ind w:left="66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4051D"/>
    <w:multiLevelType w:val="multilevel"/>
    <w:tmpl w:val="9C806466"/>
    <w:name w:val="LDDCommentList2"/>
    <w:lvl w:ilvl="0">
      <w:start w:val="1"/>
      <w:numFmt w:val="bullet"/>
      <w:lvlRestart w:val="0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0000"/>
      </w:rPr>
    </w:lvl>
    <w:lvl w:ilvl="1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9900"/>
      </w:rPr>
    </w:lvl>
    <w:lvl w:ilvl="2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FF00"/>
      </w:rPr>
    </w:lvl>
    <w:lvl w:ilvl="3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0000FF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0A2024D5"/>
    <w:multiLevelType w:val="hybridMultilevel"/>
    <w:tmpl w:val="4CA4B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523760"/>
    <w:multiLevelType w:val="multilevel"/>
    <w:tmpl w:val="0E6A53BE"/>
    <w:numStyleLink w:val="SORLDDHeadings"/>
  </w:abstractNum>
  <w:abstractNum w:abstractNumId="18" w15:restartNumberingAfterBreak="0">
    <w:nsid w:val="117B5B3F"/>
    <w:multiLevelType w:val="multilevel"/>
    <w:tmpl w:val="0E6A53BE"/>
    <w:styleLink w:val="SORLDDHeadings"/>
    <w:lvl w:ilvl="0">
      <w:start w:val="1"/>
      <w:numFmt w:val="decimal"/>
      <w:pStyle w:val="SORLDD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ORLDD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none"/>
      <w:pStyle w:val="SORLDDHeading3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SORLDDHeading4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SORLDDHeading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pStyle w:val="SORLDDHeading6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pStyle w:val="SORLDDHeading7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pStyle w:val="SORLDDHeading8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pStyle w:val="SORLDDHeading9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3461F70"/>
    <w:multiLevelType w:val="hybridMultilevel"/>
    <w:tmpl w:val="C4B84434"/>
    <w:lvl w:ilvl="0" w:tplc="8B0CED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602D52"/>
    <w:multiLevelType w:val="hybridMultilevel"/>
    <w:tmpl w:val="9C980EBE"/>
    <w:lvl w:ilvl="0" w:tplc="AB08E2C4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1B85655E"/>
    <w:multiLevelType w:val="hybridMultilevel"/>
    <w:tmpl w:val="C07E1CAE"/>
    <w:lvl w:ilvl="0" w:tplc="11E8772E">
      <w:numFmt w:val="bullet"/>
      <w:lvlText w:val="•"/>
      <w:lvlJc w:val="left"/>
      <w:pPr>
        <w:ind w:left="66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23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5" w15:restartNumberingAfterBreak="0">
    <w:nsid w:val="337D7743"/>
    <w:multiLevelType w:val="hybridMultilevel"/>
    <w:tmpl w:val="4EA47D78"/>
    <w:lvl w:ilvl="0" w:tplc="C17A1B4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0DACC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019ACB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5D921B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580515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37D6705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78F004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47A9D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92AEA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6" w15:restartNumberingAfterBreak="0">
    <w:nsid w:val="36947B82"/>
    <w:multiLevelType w:val="hybridMultilevel"/>
    <w:tmpl w:val="AF1C6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0B4458"/>
    <w:multiLevelType w:val="hybridMultilevel"/>
    <w:tmpl w:val="432073CC"/>
    <w:lvl w:ilvl="0" w:tplc="DF568E62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3C9010D0"/>
    <w:multiLevelType w:val="hybridMultilevel"/>
    <w:tmpl w:val="A40E4948"/>
    <w:lvl w:ilvl="0" w:tplc="8D86BA88">
      <w:start w:val="1"/>
      <w:numFmt w:val="bullet"/>
      <w:pStyle w:val="SORLDDListParagraph"/>
      <w:lvlText w:val=""/>
      <w:lvlJc w:val="left"/>
      <w:pPr>
        <w:ind w:left="720" w:hanging="360"/>
      </w:pPr>
      <w:rPr>
        <w:rFonts w:ascii="Wingdings" w:hAnsi="Wingdings" w:hint="default"/>
        <w:color w:val="00529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60312"/>
    <w:multiLevelType w:val="multilevel"/>
    <w:tmpl w:val="A5761C9A"/>
    <w:lvl w:ilvl="0">
      <w:start w:val="1"/>
      <w:numFmt w:val="decimal"/>
      <w:pStyle w:val="SORLDDHeading2ESNumbering"/>
      <w:lvlText w:val="%1."/>
      <w:lvlJc w:val="left"/>
      <w:pPr>
        <w:ind w:left="907" w:hanging="737"/>
      </w:pPr>
      <w:rPr>
        <w:rFonts w:hint="default"/>
      </w:rPr>
    </w:lvl>
    <w:lvl w:ilvl="1">
      <w:start w:val="1"/>
      <w:numFmt w:val="decimal"/>
      <w:pStyle w:val="SORLDDTableParagraphESnumbering"/>
      <w:isLgl/>
      <w:lvlText w:val="%1.%2"/>
      <w:lvlJc w:val="left"/>
      <w:pPr>
        <w:ind w:left="284" w:hanging="114"/>
      </w:pPr>
      <w:rPr>
        <w:rFonts w:hint="default"/>
      </w:rPr>
    </w:lvl>
    <w:lvl w:ilvl="2">
      <w:start w:val="1"/>
      <w:numFmt w:val="decimal"/>
      <w:pStyle w:val="SORLDDTableParagraphESnumbering2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pStyle w:val="SORLDDTableParagraphESnumbering3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24474D4"/>
    <w:multiLevelType w:val="hybridMultilevel"/>
    <w:tmpl w:val="91782F8A"/>
    <w:lvl w:ilvl="0" w:tplc="11E8772E">
      <w:numFmt w:val="bullet"/>
      <w:lvlText w:val="•"/>
      <w:lvlJc w:val="left"/>
      <w:pPr>
        <w:ind w:left="97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1" w15:restartNumberingAfterBreak="0">
    <w:nsid w:val="425575F4"/>
    <w:multiLevelType w:val="hybridMultilevel"/>
    <w:tmpl w:val="DD2EBB96"/>
    <w:lvl w:ilvl="0" w:tplc="11E8772E">
      <w:numFmt w:val="bullet"/>
      <w:lvlText w:val="•"/>
      <w:lvlJc w:val="left"/>
      <w:pPr>
        <w:ind w:left="102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51B25C44"/>
    <w:multiLevelType w:val="multilevel"/>
    <w:tmpl w:val="94E8379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525415AE"/>
    <w:multiLevelType w:val="multilevel"/>
    <w:tmpl w:val="E9F29B22"/>
    <w:lvl w:ilvl="0">
      <w:start w:val="1"/>
      <w:numFmt w:val="decimal"/>
      <w:lvlRestart w:val="0"/>
      <w:pStyle w:val="SLONumberedList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ADB4FF6"/>
    <w:multiLevelType w:val="multilevel"/>
    <w:tmpl w:val="721AAAFA"/>
    <w:lvl w:ilvl="0">
      <w:start w:val="1"/>
      <w:numFmt w:val="decimal"/>
      <w:pStyle w:val="SORLDDHeading2-Table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68D04C06"/>
    <w:multiLevelType w:val="hybridMultilevel"/>
    <w:tmpl w:val="652EFAD4"/>
    <w:lvl w:ilvl="0" w:tplc="53F66D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  <w:szCs w:val="2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7" w15:restartNumberingAfterBreak="0">
    <w:nsid w:val="78150558"/>
    <w:multiLevelType w:val="hybridMultilevel"/>
    <w:tmpl w:val="40CC4C26"/>
    <w:lvl w:ilvl="0" w:tplc="0409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8" w15:restartNumberingAfterBreak="0">
    <w:nsid w:val="7A04418E"/>
    <w:multiLevelType w:val="multilevel"/>
    <w:tmpl w:val="79C863BC"/>
    <w:lvl w:ilvl="0">
      <w:numFmt w:val="none"/>
      <w:pStyle w:val="SORLDDTableHead-B-W-Bold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ORLDDTableParagraph-simplenumbering"/>
      <w:lvlText w:val="%2."/>
      <w:lvlJc w:val="left"/>
      <w:pPr>
        <w:ind w:left="357" w:hanging="18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57" w:hanging="18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18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57" w:hanging="18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57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18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57" w:hanging="187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57" w:hanging="187"/>
      </w:pPr>
      <w:rPr>
        <w:rFonts w:hint="default"/>
      </w:rPr>
    </w:lvl>
  </w:abstractNum>
  <w:num w:numId="1" w16cid:durableId="158662967">
    <w:abstractNumId w:val="15"/>
  </w:num>
  <w:num w:numId="2" w16cid:durableId="1651599248">
    <w:abstractNumId w:val="10"/>
  </w:num>
  <w:num w:numId="3" w16cid:durableId="990905336">
    <w:abstractNumId w:val="24"/>
  </w:num>
  <w:num w:numId="4" w16cid:durableId="75593353">
    <w:abstractNumId w:val="34"/>
  </w:num>
  <w:num w:numId="5" w16cid:durableId="520583590">
    <w:abstractNumId w:val="18"/>
  </w:num>
  <w:num w:numId="6" w16cid:durableId="317268266">
    <w:abstractNumId w:val="32"/>
  </w:num>
  <w:num w:numId="7" w16cid:durableId="444035989">
    <w:abstractNumId w:val="17"/>
  </w:num>
  <w:num w:numId="8" w16cid:durableId="1840924951">
    <w:abstractNumId w:val="29"/>
  </w:num>
  <w:num w:numId="9" w16cid:durableId="1589265215">
    <w:abstractNumId w:val="36"/>
  </w:num>
  <w:num w:numId="10" w16cid:durableId="1620186255">
    <w:abstractNumId w:val="38"/>
  </w:num>
  <w:num w:numId="11" w16cid:durableId="1253053458">
    <w:abstractNumId w:val="32"/>
  </w:num>
  <w:num w:numId="12" w16cid:durableId="1806316618">
    <w:abstractNumId w:val="21"/>
  </w:num>
  <w:num w:numId="13" w16cid:durableId="1901481297">
    <w:abstractNumId w:val="33"/>
  </w:num>
  <w:num w:numId="14" w16cid:durableId="537546515">
    <w:abstractNumId w:val="23"/>
  </w:num>
  <w:num w:numId="15" w16cid:durableId="1226375771">
    <w:abstractNumId w:val="12"/>
  </w:num>
  <w:num w:numId="16" w16cid:durableId="561066353">
    <w:abstractNumId w:val="13"/>
  </w:num>
  <w:num w:numId="17" w16cid:durableId="727342565">
    <w:abstractNumId w:val="27"/>
  </w:num>
  <w:num w:numId="18" w16cid:durableId="2093041538">
    <w:abstractNumId w:val="9"/>
  </w:num>
  <w:num w:numId="19" w16cid:durableId="1240825804">
    <w:abstractNumId w:val="7"/>
  </w:num>
  <w:num w:numId="20" w16cid:durableId="702099479">
    <w:abstractNumId w:val="6"/>
  </w:num>
  <w:num w:numId="21" w16cid:durableId="834420075">
    <w:abstractNumId w:val="5"/>
  </w:num>
  <w:num w:numId="22" w16cid:durableId="27413011">
    <w:abstractNumId w:val="4"/>
  </w:num>
  <w:num w:numId="23" w16cid:durableId="1883857596">
    <w:abstractNumId w:val="8"/>
  </w:num>
  <w:num w:numId="24" w16cid:durableId="2061056687">
    <w:abstractNumId w:val="3"/>
  </w:num>
  <w:num w:numId="25" w16cid:durableId="641815965">
    <w:abstractNumId w:val="2"/>
  </w:num>
  <w:num w:numId="26" w16cid:durableId="350300079">
    <w:abstractNumId w:val="1"/>
  </w:num>
  <w:num w:numId="27" w16cid:durableId="2004157432">
    <w:abstractNumId w:val="0"/>
  </w:num>
  <w:num w:numId="28" w16cid:durableId="1901868986">
    <w:abstractNumId w:val="32"/>
  </w:num>
  <w:num w:numId="29" w16cid:durableId="888423541">
    <w:abstractNumId w:val="28"/>
  </w:num>
  <w:num w:numId="30" w16cid:durableId="1075976340">
    <w:abstractNumId w:val="20"/>
  </w:num>
  <w:num w:numId="31" w16cid:durableId="1066608759">
    <w:abstractNumId w:val="11"/>
  </w:num>
  <w:num w:numId="32" w16cid:durableId="2075657871">
    <w:abstractNumId w:val="35"/>
  </w:num>
  <w:num w:numId="33" w16cid:durableId="1186485298">
    <w:abstractNumId w:val="19"/>
  </w:num>
  <w:num w:numId="34" w16cid:durableId="1083574489">
    <w:abstractNumId w:val="26"/>
  </w:num>
  <w:num w:numId="35" w16cid:durableId="621963866">
    <w:abstractNumId w:val="16"/>
  </w:num>
  <w:num w:numId="36" w16cid:durableId="948511528">
    <w:abstractNumId w:val="37"/>
  </w:num>
  <w:num w:numId="37" w16cid:durableId="935673727">
    <w:abstractNumId w:val="22"/>
  </w:num>
  <w:num w:numId="38" w16cid:durableId="1009792143">
    <w:abstractNumId w:val="30"/>
  </w:num>
  <w:num w:numId="39" w16cid:durableId="950164324">
    <w:abstractNumId w:val="31"/>
  </w:num>
  <w:num w:numId="40" w16cid:durableId="896892131">
    <w:abstractNumId w:val="14"/>
  </w:num>
  <w:num w:numId="41" w16cid:durableId="381835071">
    <w:abstractNumId w:val="2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AzMTQ3MjW1NDJR0lEKTi0uzszPAykwqwUAh3KSqSwAAAA="/>
    <w:docVar w:name="DOCCRAFTERTASKPANE" w:val="5750055a-0788-4019-9ff9-26fff86d33b1"/>
    <w:docVar w:name="DOCDRAFTER_VERSION" w:val="3.26"/>
    <w:docVar w:name="DOCDRAFTERREINDEX" w:val="NO"/>
    <w:docVar w:name="VERSIONDETAIL" w:val="0"/>
  </w:docVars>
  <w:rsids>
    <w:rsidRoot w:val="00C7184A"/>
    <w:rsid w:val="000031C5"/>
    <w:rsid w:val="00007EEA"/>
    <w:rsid w:val="00015E54"/>
    <w:rsid w:val="000165D5"/>
    <w:rsid w:val="000167FC"/>
    <w:rsid w:val="00021A89"/>
    <w:rsid w:val="000226F4"/>
    <w:rsid w:val="00034222"/>
    <w:rsid w:val="00041059"/>
    <w:rsid w:val="000448F1"/>
    <w:rsid w:val="00046AF5"/>
    <w:rsid w:val="00047820"/>
    <w:rsid w:val="00047E93"/>
    <w:rsid w:val="00050831"/>
    <w:rsid w:val="0006112F"/>
    <w:rsid w:val="00062BDF"/>
    <w:rsid w:val="00066FC0"/>
    <w:rsid w:val="00067C37"/>
    <w:rsid w:val="00071DA9"/>
    <w:rsid w:val="00074F19"/>
    <w:rsid w:val="0007589B"/>
    <w:rsid w:val="00085561"/>
    <w:rsid w:val="00090A5A"/>
    <w:rsid w:val="00091C1B"/>
    <w:rsid w:val="0009347B"/>
    <w:rsid w:val="00093F6F"/>
    <w:rsid w:val="0009618A"/>
    <w:rsid w:val="000A76F5"/>
    <w:rsid w:val="000B0310"/>
    <w:rsid w:val="000B0B8A"/>
    <w:rsid w:val="000B2400"/>
    <w:rsid w:val="000B5E21"/>
    <w:rsid w:val="000B6642"/>
    <w:rsid w:val="000C6150"/>
    <w:rsid w:val="000D1EAD"/>
    <w:rsid w:val="000D2DD3"/>
    <w:rsid w:val="000D7DBC"/>
    <w:rsid w:val="000E3DDB"/>
    <w:rsid w:val="000F24CC"/>
    <w:rsid w:val="001010DE"/>
    <w:rsid w:val="00101C21"/>
    <w:rsid w:val="001026CA"/>
    <w:rsid w:val="0010393C"/>
    <w:rsid w:val="00107697"/>
    <w:rsid w:val="00111043"/>
    <w:rsid w:val="00111CAD"/>
    <w:rsid w:val="00112E9B"/>
    <w:rsid w:val="00112FE9"/>
    <w:rsid w:val="00124D45"/>
    <w:rsid w:val="00125485"/>
    <w:rsid w:val="00125815"/>
    <w:rsid w:val="00130232"/>
    <w:rsid w:val="00132B48"/>
    <w:rsid w:val="0013342B"/>
    <w:rsid w:val="00133728"/>
    <w:rsid w:val="001349DA"/>
    <w:rsid w:val="00135637"/>
    <w:rsid w:val="00154471"/>
    <w:rsid w:val="00156BCB"/>
    <w:rsid w:val="00156F5C"/>
    <w:rsid w:val="00160C28"/>
    <w:rsid w:val="0016116F"/>
    <w:rsid w:val="00162B40"/>
    <w:rsid w:val="001718FE"/>
    <w:rsid w:val="00174AE6"/>
    <w:rsid w:val="00175C14"/>
    <w:rsid w:val="00180780"/>
    <w:rsid w:val="00180CE2"/>
    <w:rsid w:val="0018730C"/>
    <w:rsid w:val="00187E78"/>
    <w:rsid w:val="00191C7C"/>
    <w:rsid w:val="00191CF0"/>
    <w:rsid w:val="00192616"/>
    <w:rsid w:val="00193AF8"/>
    <w:rsid w:val="00197A7F"/>
    <w:rsid w:val="001A28D5"/>
    <w:rsid w:val="001A305E"/>
    <w:rsid w:val="001A5071"/>
    <w:rsid w:val="001A635F"/>
    <w:rsid w:val="001B1CB3"/>
    <w:rsid w:val="001B5F8B"/>
    <w:rsid w:val="001B779C"/>
    <w:rsid w:val="001C2D9D"/>
    <w:rsid w:val="001C51E4"/>
    <w:rsid w:val="001C5B15"/>
    <w:rsid w:val="001D29E5"/>
    <w:rsid w:val="001E558E"/>
    <w:rsid w:val="001E5E75"/>
    <w:rsid w:val="001E6EF0"/>
    <w:rsid w:val="001F26F1"/>
    <w:rsid w:val="0020146E"/>
    <w:rsid w:val="0020162F"/>
    <w:rsid w:val="00201F79"/>
    <w:rsid w:val="002026EE"/>
    <w:rsid w:val="00204101"/>
    <w:rsid w:val="00212839"/>
    <w:rsid w:val="002135C6"/>
    <w:rsid w:val="002202C0"/>
    <w:rsid w:val="00220435"/>
    <w:rsid w:val="00222174"/>
    <w:rsid w:val="00223BF0"/>
    <w:rsid w:val="002258F5"/>
    <w:rsid w:val="002270CB"/>
    <w:rsid w:val="002303F6"/>
    <w:rsid w:val="0023556B"/>
    <w:rsid w:val="00235837"/>
    <w:rsid w:val="002372B5"/>
    <w:rsid w:val="00237878"/>
    <w:rsid w:val="00240CE1"/>
    <w:rsid w:val="0024358F"/>
    <w:rsid w:val="00245092"/>
    <w:rsid w:val="002467A1"/>
    <w:rsid w:val="00247E8C"/>
    <w:rsid w:val="002514F6"/>
    <w:rsid w:val="00261F11"/>
    <w:rsid w:val="0026215A"/>
    <w:rsid w:val="00265633"/>
    <w:rsid w:val="00265A1B"/>
    <w:rsid w:val="00267EA7"/>
    <w:rsid w:val="002715FA"/>
    <w:rsid w:val="00271E0E"/>
    <w:rsid w:val="00271ECE"/>
    <w:rsid w:val="00280B65"/>
    <w:rsid w:val="00287D53"/>
    <w:rsid w:val="00290BD7"/>
    <w:rsid w:val="00296698"/>
    <w:rsid w:val="002A2D09"/>
    <w:rsid w:val="002A3531"/>
    <w:rsid w:val="002A7D2B"/>
    <w:rsid w:val="002A7FAC"/>
    <w:rsid w:val="002B0ACD"/>
    <w:rsid w:val="002B3633"/>
    <w:rsid w:val="002C30A7"/>
    <w:rsid w:val="002C3798"/>
    <w:rsid w:val="002C52AC"/>
    <w:rsid w:val="002E04EE"/>
    <w:rsid w:val="002E0E66"/>
    <w:rsid w:val="002E3B48"/>
    <w:rsid w:val="002F3BE3"/>
    <w:rsid w:val="002F73C5"/>
    <w:rsid w:val="002F74A7"/>
    <w:rsid w:val="00301FE9"/>
    <w:rsid w:val="0030230A"/>
    <w:rsid w:val="00306FF9"/>
    <w:rsid w:val="00307C15"/>
    <w:rsid w:val="003129C7"/>
    <w:rsid w:val="003147BD"/>
    <w:rsid w:val="00314F05"/>
    <w:rsid w:val="00314FAF"/>
    <w:rsid w:val="00315E9C"/>
    <w:rsid w:val="00317E61"/>
    <w:rsid w:val="00320EF8"/>
    <w:rsid w:val="00321AEA"/>
    <w:rsid w:val="00332514"/>
    <w:rsid w:val="003332FE"/>
    <w:rsid w:val="00333DE6"/>
    <w:rsid w:val="00335CCF"/>
    <w:rsid w:val="00340122"/>
    <w:rsid w:val="00340404"/>
    <w:rsid w:val="00340F3D"/>
    <w:rsid w:val="00346045"/>
    <w:rsid w:val="00346B54"/>
    <w:rsid w:val="0034749C"/>
    <w:rsid w:val="0035061A"/>
    <w:rsid w:val="00350A6A"/>
    <w:rsid w:val="00352233"/>
    <w:rsid w:val="0035232D"/>
    <w:rsid w:val="003533B3"/>
    <w:rsid w:val="00355010"/>
    <w:rsid w:val="00373153"/>
    <w:rsid w:val="00373786"/>
    <w:rsid w:val="0037735E"/>
    <w:rsid w:val="00377CE5"/>
    <w:rsid w:val="00382090"/>
    <w:rsid w:val="00386B37"/>
    <w:rsid w:val="003879DD"/>
    <w:rsid w:val="00391078"/>
    <w:rsid w:val="0039364E"/>
    <w:rsid w:val="00393A2D"/>
    <w:rsid w:val="00393A47"/>
    <w:rsid w:val="00394DAA"/>
    <w:rsid w:val="00396CCC"/>
    <w:rsid w:val="003971AF"/>
    <w:rsid w:val="003A5D19"/>
    <w:rsid w:val="003B107E"/>
    <w:rsid w:val="003B2954"/>
    <w:rsid w:val="003B4EF5"/>
    <w:rsid w:val="003B54D6"/>
    <w:rsid w:val="003B6E24"/>
    <w:rsid w:val="003B72DA"/>
    <w:rsid w:val="003C1467"/>
    <w:rsid w:val="003D4403"/>
    <w:rsid w:val="003D6D70"/>
    <w:rsid w:val="003E2BEB"/>
    <w:rsid w:val="003E35C3"/>
    <w:rsid w:val="003E67A7"/>
    <w:rsid w:val="003F258C"/>
    <w:rsid w:val="004026DB"/>
    <w:rsid w:val="00402724"/>
    <w:rsid w:val="004061B5"/>
    <w:rsid w:val="00406F4F"/>
    <w:rsid w:val="00414F6C"/>
    <w:rsid w:val="00416DBB"/>
    <w:rsid w:val="00417C52"/>
    <w:rsid w:val="0042157C"/>
    <w:rsid w:val="00423E67"/>
    <w:rsid w:val="00425C0A"/>
    <w:rsid w:val="00426096"/>
    <w:rsid w:val="00426F38"/>
    <w:rsid w:val="00431452"/>
    <w:rsid w:val="00436DFD"/>
    <w:rsid w:val="00437884"/>
    <w:rsid w:val="0044297F"/>
    <w:rsid w:val="00455171"/>
    <w:rsid w:val="00462DA9"/>
    <w:rsid w:val="0046393A"/>
    <w:rsid w:val="0047182A"/>
    <w:rsid w:val="00471CD8"/>
    <w:rsid w:val="004721E1"/>
    <w:rsid w:val="00475B90"/>
    <w:rsid w:val="0048055D"/>
    <w:rsid w:val="00487A63"/>
    <w:rsid w:val="0049008A"/>
    <w:rsid w:val="004921E6"/>
    <w:rsid w:val="004979BE"/>
    <w:rsid w:val="00497C30"/>
    <w:rsid w:val="004A2AD8"/>
    <w:rsid w:val="004A3417"/>
    <w:rsid w:val="004A57BC"/>
    <w:rsid w:val="004B0063"/>
    <w:rsid w:val="004B0275"/>
    <w:rsid w:val="004B28B3"/>
    <w:rsid w:val="004C048E"/>
    <w:rsid w:val="004C3F2B"/>
    <w:rsid w:val="004C69B2"/>
    <w:rsid w:val="004D2201"/>
    <w:rsid w:val="004D3BB6"/>
    <w:rsid w:val="004D4F0B"/>
    <w:rsid w:val="004D6E7A"/>
    <w:rsid w:val="004D716E"/>
    <w:rsid w:val="004E11C2"/>
    <w:rsid w:val="004E2DE5"/>
    <w:rsid w:val="004E55D5"/>
    <w:rsid w:val="004F1978"/>
    <w:rsid w:val="004F5C19"/>
    <w:rsid w:val="00502402"/>
    <w:rsid w:val="00502957"/>
    <w:rsid w:val="00503E62"/>
    <w:rsid w:val="0050674E"/>
    <w:rsid w:val="00506B01"/>
    <w:rsid w:val="0051324F"/>
    <w:rsid w:val="00515765"/>
    <w:rsid w:val="0051613B"/>
    <w:rsid w:val="00521F01"/>
    <w:rsid w:val="0053194D"/>
    <w:rsid w:val="00531D94"/>
    <w:rsid w:val="00535702"/>
    <w:rsid w:val="00536BA6"/>
    <w:rsid w:val="005379D3"/>
    <w:rsid w:val="00541C2A"/>
    <w:rsid w:val="00550D3A"/>
    <w:rsid w:val="00551E29"/>
    <w:rsid w:val="005526F1"/>
    <w:rsid w:val="00556EF1"/>
    <w:rsid w:val="00564E32"/>
    <w:rsid w:val="0056643B"/>
    <w:rsid w:val="005738B1"/>
    <w:rsid w:val="00580F6D"/>
    <w:rsid w:val="00584FFA"/>
    <w:rsid w:val="00585B95"/>
    <w:rsid w:val="00592D9E"/>
    <w:rsid w:val="0059734A"/>
    <w:rsid w:val="005A20B0"/>
    <w:rsid w:val="005A3984"/>
    <w:rsid w:val="005A3C71"/>
    <w:rsid w:val="005A79EE"/>
    <w:rsid w:val="005B040D"/>
    <w:rsid w:val="005B16C8"/>
    <w:rsid w:val="005B1AA2"/>
    <w:rsid w:val="005B3649"/>
    <w:rsid w:val="005B5970"/>
    <w:rsid w:val="005B6CE7"/>
    <w:rsid w:val="005C3ADF"/>
    <w:rsid w:val="005D0D15"/>
    <w:rsid w:val="005D21F6"/>
    <w:rsid w:val="005D4749"/>
    <w:rsid w:val="005D7258"/>
    <w:rsid w:val="005D7D78"/>
    <w:rsid w:val="005E0514"/>
    <w:rsid w:val="005F069E"/>
    <w:rsid w:val="005F1580"/>
    <w:rsid w:val="00607143"/>
    <w:rsid w:val="00615531"/>
    <w:rsid w:val="0061677F"/>
    <w:rsid w:val="00622E21"/>
    <w:rsid w:val="00623E97"/>
    <w:rsid w:val="006248BA"/>
    <w:rsid w:val="00626E66"/>
    <w:rsid w:val="00630A6B"/>
    <w:rsid w:val="006334EE"/>
    <w:rsid w:val="00636142"/>
    <w:rsid w:val="00644131"/>
    <w:rsid w:val="006450DA"/>
    <w:rsid w:val="00646966"/>
    <w:rsid w:val="006470E9"/>
    <w:rsid w:val="006507B5"/>
    <w:rsid w:val="00651FFC"/>
    <w:rsid w:val="006531D0"/>
    <w:rsid w:val="0066116F"/>
    <w:rsid w:val="006628A9"/>
    <w:rsid w:val="006655E1"/>
    <w:rsid w:val="00673DE9"/>
    <w:rsid w:val="00682814"/>
    <w:rsid w:val="00683A71"/>
    <w:rsid w:val="006848A1"/>
    <w:rsid w:val="00687A59"/>
    <w:rsid w:val="00696737"/>
    <w:rsid w:val="00696F1C"/>
    <w:rsid w:val="006A0579"/>
    <w:rsid w:val="006A304C"/>
    <w:rsid w:val="006A51FB"/>
    <w:rsid w:val="006A57F0"/>
    <w:rsid w:val="006B0DEB"/>
    <w:rsid w:val="006B2619"/>
    <w:rsid w:val="006B5BEA"/>
    <w:rsid w:val="006B622C"/>
    <w:rsid w:val="006B641C"/>
    <w:rsid w:val="006C5540"/>
    <w:rsid w:val="006D0698"/>
    <w:rsid w:val="006D59B0"/>
    <w:rsid w:val="006D6617"/>
    <w:rsid w:val="006E287D"/>
    <w:rsid w:val="006E6AA0"/>
    <w:rsid w:val="006F0A29"/>
    <w:rsid w:val="006F23DA"/>
    <w:rsid w:val="006F2869"/>
    <w:rsid w:val="006F576F"/>
    <w:rsid w:val="0070670E"/>
    <w:rsid w:val="007103A8"/>
    <w:rsid w:val="00716022"/>
    <w:rsid w:val="00722B53"/>
    <w:rsid w:val="00723D10"/>
    <w:rsid w:val="00730ED5"/>
    <w:rsid w:val="007350F0"/>
    <w:rsid w:val="007358ED"/>
    <w:rsid w:val="00735D05"/>
    <w:rsid w:val="0073728C"/>
    <w:rsid w:val="00741577"/>
    <w:rsid w:val="00745B35"/>
    <w:rsid w:val="00750628"/>
    <w:rsid w:val="0075432A"/>
    <w:rsid w:val="007555B8"/>
    <w:rsid w:val="00765897"/>
    <w:rsid w:val="007663F8"/>
    <w:rsid w:val="007738D4"/>
    <w:rsid w:val="007754AD"/>
    <w:rsid w:val="00781A20"/>
    <w:rsid w:val="00784B1E"/>
    <w:rsid w:val="00787644"/>
    <w:rsid w:val="0079380C"/>
    <w:rsid w:val="00797FB7"/>
    <w:rsid w:val="007A248B"/>
    <w:rsid w:val="007A6029"/>
    <w:rsid w:val="007B47CD"/>
    <w:rsid w:val="007B7D88"/>
    <w:rsid w:val="007B7FC2"/>
    <w:rsid w:val="007C130D"/>
    <w:rsid w:val="007C3A1F"/>
    <w:rsid w:val="007D2F95"/>
    <w:rsid w:val="007D493E"/>
    <w:rsid w:val="007E12BF"/>
    <w:rsid w:val="007E12C4"/>
    <w:rsid w:val="007E1EE0"/>
    <w:rsid w:val="007E3035"/>
    <w:rsid w:val="007F0687"/>
    <w:rsid w:val="007F1A3B"/>
    <w:rsid w:val="007F1B67"/>
    <w:rsid w:val="007F1C1E"/>
    <w:rsid w:val="007F3780"/>
    <w:rsid w:val="008006AD"/>
    <w:rsid w:val="0081165C"/>
    <w:rsid w:val="00811C33"/>
    <w:rsid w:val="00813B55"/>
    <w:rsid w:val="008142B3"/>
    <w:rsid w:val="00814953"/>
    <w:rsid w:val="008149C0"/>
    <w:rsid w:val="00821422"/>
    <w:rsid w:val="00823B63"/>
    <w:rsid w:val="00823BC4"/>
    <w:rsid w:val="00824DFB"/>
    <w:rsid w:val="0082645D"/>
    <w:rsid w:val="008264CF"/>
    <w:rsid w:val="00831546"/>
    <w:rsid w:val="0083162A"/>
    <w:rsid w:val="00840583"/>
    <w:rsid w:val="00840B75"/>
    <w:rsid w:val="00846BD4"/>
    <w:rsid w:val="00846C25"/>
    <w:rsid w:val="008470C0"/>
    <w:rsid w:val="00853958"/>
    <w:rsid w:val="008574BA"/>
    <w:rsid w:val="00862B15"/>
    <w:rsid w:val="00864C57"/>
    <w:rsid w:val="0086661B"/>
    <w:rsid w:val="00872716"/>
    <w:rsid w:val="00875D8A"/>
    <w:rsid w:val="00875FAD"/>
    <w:rsid w:val="00876953"/>
    <w:rsid w:val="00876E70"/>
    <w:rsid w:val="00884CC1"/>
    <w:rsid w:val="0089053A"/>
    <w:rsid w:val="00893060"/>
    <w:rsid w:val="0089486D"/>
    <w:rsid w:val="0089495D"/>
    <w:rsid w:val="00895388"/>
    <w:rsid w:val="008B1A25"/>
    <w:rsid w:val="008B5BC7"/>
    <w:rsid w:val="008C1D7B"/>
    <w:rsid w:val="008D1720"/>
    <w:rsid w:val="008D4D8B"/>
    <w:rsid w:val="008D5C54"/>
    <w:rsid w:val="008E6AE3"/>
    <w:rsid w:val="008E6D00"/>
    <w:rsid w:val="008F2274"/>
    <w:rsid w:val="008F57D6"/>
    <w:rsid w:val="008F66E6"/>
    <w:rsid w:val="009002E5"/>
    <w:rsid w:val="009114BC"/>
    <w:rsid w:val="00914CA2"/>
    <w:rsid w:val="009158F4"/>
    <w:rsid w:val="009160E8"/>
    <w:rsid w:val="00916329"/>
    <w:rsid w:val="00924A52"/>
    <w:rsid w:val="0092754B"/>
    <w:rsid w:val="009374BB"/>
    <w:rsid w:val="00947547"/>
    <w:rsid w:val="009554AB"/>
    <w:rsid w:val="00966131"/>
    <w:rsid w:val="009664C6"/>
    <w:rsid w:val="009764B2"/>
    <w:rsid w:val="0098073D"/>
    <w:rsid w:val="00980962"/>
    <w:rsid w:val="00983478"/>
    <w:rsid w:val="009921F0"/>
    <w:rsid w:val="00997261"/>
    <w:rsid w:val="009A2E7D"/>
    <w:rsid w:val="009B24BB"/>
    <w:rsid w:val="009B4E2C"/>
    <w:rsid w:val="009B5241"/>
    <w:rsid w:val="009B6689"/>
    <w:rsid w:val="009B7114"/>
    <w:rsid w:val="009B729B"/>
    <w:rsid w:val="009C444E"/>
    <w:rsid w:val="009D1781"/>
    <w:rsid w:val="009D361C"/>
    <w:rsid w:val="009E16FB"/>
    <w:rsid w:val="009E1D8E"/>
    <w:rsid w:val="009E33BE"/>
    <w:rsid w:val="009E5FD6"/>
    <w:rsid w:val="009F06E6"/>
    <w:rsid w:val="009F2DBF"/>
    <w:rsid w:val="00A10D8A"/>
    <w:rsid w:val="00A2136B"/>
    <w:rsid w:val="00A262DC"/>
    <w:rsid w:val="00A27ECF"/>
    <w:rsid w:val="00A3322E"/>
    <w:rsid w:val="00A35AFC"/>
    <w:rsid w:val="00A36676"/>
    <w:rsid w:val="00A37B0C"/>
    <w:rsid w:val="00A37C7F"/>
    <w:rsid w:val="00A4098E"/>
    <w:rsid w:val="00A41621"/>
    <w:rsid w:val="00A41C76"/>
    <w:rsid w:val="00A4550E"/>
    <w:rsid w:val="00A46E2F"/>
    <w:rsid w:val="00A470B1"/>
    <w:rsid w:val="00A47C93"/>
    <w:rsid w:val="00A5374F"/>
    <w:rsid w:val="00A56E61"/>
    <w:rsid w:val="00A573E9"/>
    <w:rsid w:val="00A57DCF"/>
    <w:rsid w:val="00A60436"/>
    <w:rsid w:val="00A654F7"/>
    <w:rsid w:val="00A65B2C"/>
    <w:rsid w:val="00A661CC"/>
    <w:rsid w:val="00A67C05"/>
    <w:rsid w:val="00A75FD2"/>
    <w:rsid w:val="00A9069A"/>
    <w:rsid w:val="00A90847"/>
    <w:rsid w:val="00A90BB1"/>
    <w:rsid w:val="00A9647D"/>
    <w:rsid w:val="00A97612"/>
    <w:rsid w:val="00AA0159"/>
    <w:rsid w:val="00AA1E2B"/>
    <w:rsid w:val="00AA27D0"/>
    <w:rsid w:val="00AA6721"/>
    <w:rsid w:val="00AA7D37"/>
    <w:rsid w:val="00AA7F60"/>
    <w:rsid w:val="00AA7F74"/>
    <w:rsid w:val="00AB704B"/>
    <w:rsid w:val="00AC17DD"/>
    <w:rsid w:val="00AC6969"/>
    <w:rsid w:val="00AD0AEE"/>
    <w:rsid w:val="00AD37E3"/>
    <w:rsid w:val="00AE5AB4"/>
    <w:rsid w:val="00AE5CBE"/>
    <w:rsid w:val="00AF6E08"/>
    <w:rsid w:val="00B03B84"/>
    <w:rsid w:val="00B0597F"/>
    <w:rsid w:val="00B05DEC"/>
    <w:rsid w:val="00B06A32"/>
    <w:rsid w:val="00B07CBD"/>
    <w:rsid w:val="00B11F48"/>
    <w:rsid w:val="00B164BE"/>
    <w:rsid w:val="00B20181"/>
    <w:rsid w:val="00B22185"/>
    <w:rsid w:val="00B24178"/>
    <w:rsid w:val="00B329F6"/>
    <w:rsid w:val="00B3547E"/>
    <w:rsid w:val="00B45E0E"/>
    <w:rsid w:val="00B47D7E"/>
    <w:rsid w:val="00B51D96"/>
    <w:rsid w:val="00B51EA4"/>
    <w:rsid w:val="00B5233B"/>
    <w:rsid w:val="00B5290B"/>
    <w:rsid w:val="00B611A4"/>
    <w:rsid w:val="00B61C88"/>
    <w:rsid w:val="00B66D62"/>
    <w:rsid w:val="00B7053B"/>
    <w:rsid w:val="00B7462A"/>
    <w:rsid w:val="00B75B8E"/>
    <w:rsid w:val="00B84AC2"/>
    <w:rsid w:val="00B85651"/>
    <w:rsid w:val="00B927A9"/>
    <w:rsid w:val="00B92BD4"/>
    <w:rsid w:val="00B94689"/>
    <w:rsid w:val="00B96BF2"/>
    <w:rsid w:val="00BA07BB"/>
    <w:rsid w:val="00BA497B"/>
    <w:rsid w:val="00BA4FD1"/>
    <w:rsid w:val="00BA61AB"/>
    <w:rsid w:val="00BB5188"/>
    <w:rsid w:val="00BC1AEA"/>
    <w:rsid w:val="00BC20BE"/>
    <w:rsid w:val="00BD5E03"/>
    <w:rsid w:val="00BD6E9F"/>
    <w:rsid w:val="00BE23D1"/>
    <w:rsid w:val="00BE6752"/>
    <w:rsid w:val="00BE7A38"/>
    <w:rsid w:val="00BF7728"/>
    <w:rsid w:val="00C008A4"/>
    <w:rsid w:val="00C022D0"/>
    <w:rsid w:val="00C07396"/>
    <w:rsid w:val="00C103A1"/>
    <w:rsid w:val="00C15490"/>
    <w:rsid w:val="00C15729"/>
    <w:rsid w:val="00C15D68"/>
    <w:rsid w:val="00C16768"/>
    <w:rsid w:val="00C21BA2"/>
    <w:rsid w:val="00C23CAA"/>
    <w:rsid w:val="00C26CCD"/>
    <w:rsid w:val="00C3770B"/>
    <w:rsid w:val="00C4077A"/>
    <w:rsid w:val="00C44868"/>
    <w:rsid w:val="00C468CC"/>
    <w:rsid w:val="00C528E2"/>
    <w:rsid w:val="00C54A4D"/>
    <w:rsid w:val="00C5595D"/>
    <w:rsid w:val="00C56BE9"/>
    <w:rsid w:val="00C57F40"/>
    <w:rsid w:val="00C61235"/>
    <w:rsid w:val="00C64626"/>
    <w:rsid w:val="00C647D7"/>
    <w:rsid w:val="00C70983"/>
    <w:rsid w:val="00C7184A"/>
    <w:rsid w:val="00C71E66"/>
    <w:rsid w:val="00C7279C"/>
    <w:rsid w:val="00C733A3"/>
    <w:rsid w:val="00C76815"/>
    <w:rsid w:val="00C8359C"/>
    <w:rsid w:val="00C857A6"/>
    <w:rsid w:val="00C91985"/>
    <w:rsid w:val="00C9328B"/>
    <w:rsid w:val="00C96CC3"/>
    <w:rsid w:val="00CA2181"/>
    <w:rsid w:val="00CA3F58"/>
    <w:rsid w:val="00CA524B"/>
    <w:rsid w:val="00CA7A9D"/>
    <w:rsid w:val="00CA7E22"/>
    <w:rsid w:val="00CB40BF"/>
    <w:rsid w:val="00CB42E9"/>
    <w:rsid w:val="00CB45E5"/>
    <w:rsid w:val="00CB7656"/>
    <w:rsid w:val="00CC07E0"/>
    <w:rsid w:val="00CC15F0"/>
    <w:rsid w:val="00CC433F"/>
    <w:rsid w:val="00CC702B"/>
    <w:rsid w:val="00CD2559"/>
    <w:rsid w:val="00CD6D9F"/>
    <w:rsid w:val="00CD72F4"/>
    <w:rsid w:val="00CE16D4"/>
    <w:rsid w:val="00CF0F42"/>
    <w:rsid w:val="00CF3407"/>
    <w:rsid w:val="00CF6172"/>
    <w:rsid w:val="00D04C4A"/>
    <w:rsid w:val="00D051DF"/>
    <w:rsid w:val="00D06759"/>
    <w:rsid w:val="00D07D97"/>
    <w:rsid w:val="00D121BA"/>
    <w:rsid w:val="00D13EA4"/>
    <w:rsid w:val="00D14A53"/>
    <w:rsid w:val="00D159B5"/>
    <w:rsid w:val="00D2234F"/>
    <w:rsid w:val="00D26D23"/>
    <w:rsid w:val="00D348CA"/>
    <w:rsid w:val="00D4168E"/>
    <w:rsid w:val="00D41C96"/>
    <w:rsid w:val="00D4252B"/>
    <w:rsid w:val="00D42910"/>
    <w:rsid w:val="00D44C52"/>
    <w:rsid w:val="00D45A80"/>
    <w:rsid w:val="00D51F7B"/>
    <w:rsid w:val="00D52358"/>
    <w:rsid w:val="00D52572"/>
    <w:rsid w:val="00D53119"/>
    <w:rsid w:val="00D5692A"/>
    <w:rsid w:val="00D63FE0"/>
    <w:rsid w:val="00D64614"/>
    <w:rsid w:val="00D67F81"/>
    <w:rsid w:val="00D74626"/>
    <w:rsid w:val="00D763AD"/>
    <w:rsid w:val="00D81DAA"/>
    <w:rsid w:val="00D8674C"/>
    <w:rsid w:val="00D87433"/>
    <w:rsid w:val="00D901ED"/>
    <w:rsid w:val="00D94D3D"/>
    <w:rsid w:val="00DA3779"/>
    <w:rsid w:val="00DA450A"/>
    <w:rsid w:val="00DA5880"/>
    <w:rsid w:val="00DA6BE8"/>
    <w:rsid w:val="00DB4CFC"/>
    <w:rsid w:val="00DB6EDA"/>
    <w:rsid w:val="00DB728F"/>
    <w:rsid w:val="00DC00C2"/>
    <w:rsid w:val="00DC0CDA"/>
    <w:rsid w:val="00DC1E39"/>
    <w:rsid w:val="00DD1CEF"/>
    <w:rsid w:val="00DD2D1D"/>
    <w:rsid w:val="00DD3350"/>
    <w:rsid w:val="00DD4CDF"/>
    <w:rsid w:val="00DD56ED"/>
    <w:rsid w:val="00DE3A69"/>
    <w:rsid w:val="00DE5B90"/>
    <w:rsid w:val="00DE76DD"/>
    <w:rsid w:val="00DF0781"/>
    <w:rsid w:val="00DF43E7"/>
    <w:rsid w:val="00DF4B02"/>
    <w:rsid w:val="00DF5293"/>
    <w:rsid w:val="00DF568D"/>
    <w:rsid w:val="00DF5DD6"/>
    <w:rsid w:val="00DF73DC"/>
    <w:rsid w:val="00E01961"/>
    <w:rsid w:val="00E03760"/>
    <w:rsid w:val="00E11D94"/>
    <w:rsid w:val="00E21EE0"/>
    <w:rsid w:val="00E24755"/>
    <w:rsid w:val="00E31E1C"/>
    <w:rsid w:val="00E323EB"/>
    <w:rsid w:val="00E33A32"/>
    <w:rsid w:val="00E34294"/>
    <w:rsid w:val="00E349D9"/>
    <w:rsid w:val="00E47CB4"/>
    <w:rsid w:val="00E54A25"/>
    <w:rsid w:val="00E56F56"/>
    <w:rsid w:val="00E57D8E"/>
    <w:rsid w:val="00E641C9"/>
    <w:rsid w:val="00E666FA"/>
    <w:rsid w:val="00E70B48"/>
    <w:rsid w:val="00E73922"/>
    <w:rsid w:val="00E8175B"/>
    <w:rsid w:val="00E82E8F"/>
    <w:rsid w:val="00E83DC8"/>
    <w:rsid w:val="00E84A51"/>
    <w:rsid w:val="00E87FFB"/>
    <w:rsid w:val="00E93BEE"/>
    <w:rsid w:val="00E95D69"/>
    <w:rsid w:val="00E9630C"/>
    <w:rsid w:val="00EB0A0C"/>
    <w:rsid w:val="00EB13E1"/>
    <w:rsid w:val="00EB653F"/>
    <w:rsid w:val="00EC1488"/>
    <w:rsid w:val="00EC5BB4"/>
    <w:rsid w:val="00EC7AA1"/>
    <w:rsid w:val="00ED0000"/>
    <w:rsid w:val="00ED37FB"/>
    <w:rsid w:val="00ED5C5D"/>
    <w:rsid w:val="00EF281B"/>
    <w:rsid w:val="00EF4741"/>
    <w:rsid w:val="00EF502F"/>
    <w:rsid w:val="00EF6B09"/>
    <w:rsid w:val="00F03E57"/>
    <w:rsid w:val="00F1532A"/>
    <w:rsid w:val="00F157E4"/>
    <w:rsid w:val="00F17E7B"/>
    <w:rsid w:val="00F224C6"/>
    <w:rsid w:val="00F32C30"/>
    <w:rsid w:val="00F35435"/>
    <w:rsid w:val="00F379FB"/>
    <w:rsid w:val="00F4029B"/>
    <w:rsid w:val="00F45962"/>
    <w:rsid w:val="00F45A34"/>
    <w:rsid w:val="00F47333"/>
    <w:rsid w:val="00F4758A"/>
    <w:rsid w:val="00F47AC0"/>
    <w:rsid w:val="00F5140C"/>
    <w:rsid w:val="00F54726"/>
    <w:rsid w:val="00F558AE"/>
    <w:rsid w:val="00F56549"/>
    <w:rsid w:val="00F66673"/>
    <w:rsid w:val="00F71EBA"/>
    <w:rsid w:val="00F73750"/>
    <w:rsid w:val="00F776CF"/>
    <w:rsid w:val="00F827FF"/>
    <w:rsid w:val="00F83749"/>
    <w:rsid w:val="00F868D2"/>
    <w:rsid w:val="00F9068D"/>
    <w:rsid w:val="00F90700"/>
    <w:rsid w:val="00F95A84"/>
    <w:rsid w:val="00FA2653"/>
    <w:rsid w:val="00FA6A15"/>
    <w:rsid w:val="00FB0443"/>
    <w:rsid w:val="00FB2BAB"/>
    <w:rsid w:val="00FB3214"/>
    <w:rsid w:val="00FB47A7"/>
    <w:rsid w:val="00FB640E"/>
    <w:rsid w:val="00FB7D33"/>
    <w:rsid w:val="00FC125E"/>
    <w:rsid w:val="00FC555D"/>
    <w:rsid w:val="00FC627A"/>
    <w:rsid w:val="00FD3FE1"/>
    <w:rsid w:val="00FD4449"/>
    <w:rsid w:val="00FD7AA6"/>
    <w:rsid w:val="00FE47A2"/>
    <w:rsid w:val="00FE57E4"/>
    <w:rsid w:val="00FF1711"/>
    <w:rsid w:val="00FF352F"/>
    <w:rsid w:val="00FF46FC"/>
    <w:rsid w:val="00FF5FA7"/>
    <w:rsid w:val="00FF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5D93B4"/>
  <w15:chartTrackingRefBased/>
  <w15:docId w15:val="{EEC75A75-AB87-4834-BDB2-36811F14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sz w:val="24"/>
        <w:szCs w:val="24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C1B"/>
    <w:pPr>
      <w:spacing w:after="0" w:line="240" w:lineRule="auto"/>
    </w:pPr>
    <w:rPr>
      <w:rFonts w:eastAsia="Calibri"/>
      <w:lang w:val="ru-RU" w:eastAsia="ar-SA"/>
    </w:rPr>
  </w:style>
  <w:style w:type="paragraph" w:styleId="Heading1">
    <w:name w:val="heading 1"/>
    <w:basedOn w:val="Normal"/>
    <w:next w:val="Normal"/>
    <w:link w:val="Heading1Char"/>
    <w:uiPriority w:val="9"/>
    <w:rsid w:val="00BE67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BE67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7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1F5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7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1F5E"/>
    </w:rPr>
  </w:style>
  <w:style w:type="paragraph" w:styleId="Heading5">
    <w:name w:val="heading 5"/>
    <w:basedOn w:val="Normal"/>
    <w:next w:val="Normal"/>
    <w:link w:val="Heading5Char"/>
    <w:rsid w:val="00267EA7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et-EE"/>
    </w:rPr>
  </w:style>
  <w:style w:type="paragraph" w:styleId="Heading6">
    <w:name w:val="heading 6"/>
    <w:basedOn w:val="Normal"/>
    <w:next w:val="Normal"/>
    <w:link w:val="Heading6Char"/>
    <w:rsid w:val="00267EA7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  <w:lang w:eastAsia="et-EE"/>
    </w:rPr>
  </w:style>
  <w:style w:type="paragraph" w:styleId="Heading7">
    <w:name w:val="heading 7"/>
    <w:basedOn w:val="Normal"/>
    <w:next w:val="Normal"/>
    <w:link w:val="Heading7Char"/>
    <w:rsid w:val="00267EA7"/>
    <w:pPr>
      <w:numPr>
        <w:ilvl w:val="6"/>
        <w:numId w:val="2"/>
      </w:numPr>
      <w:spacing w:before="240" w:after="60"/>
      <w:outlineLvl w:val="6"/>
    </w:pPr>
    <w:rPr>
      <w:rFonts w:eastAsia="Times New Roman"/>
      <w:lang w:eastAsia="et-EE"/>
    </w:rPr>
  </w:style>
  <w:style w:type="paragraph" w:styleId="Heading8">
    <w:name w:val="heading 8"/>
    <w:basedOn w:val="Normal"/>
    <w:next w:val="Normal"/>
    <w:link w:val="Heading8Char"/>
    <w:rsid w:val="00267EA7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lang w:eastAsia="et-EE"/>
    </w:rPr>
  </w:style>
  <w:style w:type="paragraph" w:styleId="Heading9">
    <w:name w:val="heading 9"/>
    <w:basedOn w:val="Normal"/>
    <w:next w:val="Normal"/>
    <w:link w:val="Heading9Char"/>
    <w:rsid w:val="00267EA7"/>
    <w:pPr>
      <w:numPr>
        <w:ilvl w:val="8"/>
        <w:numId w:val="2"/>
      </w:numPr>
      <w:spacing w:before="240" w:after="60"/>
      <w:outlineLvl w:val="8"/>
    </w:pPr>
    <w:rPr>
      <w:rFonts w:ascii="Arial" w:eastAsia="Times New Roman" w:hAnsi="Arial" w:cs="Arial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ONormal">
    <w:name w:val="SLO Normal"/>
    <w:qFormat/>
    <w:rsid w:val="00402724"/>
    <w:p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F0687"/>
    <w:pPr>
      <w:keepNext/>
      <w:numPr>
        <w:numId w:val="28"/>
      </w:numPr>
      <w:spacing w:before="360" w:after="240" w:line="240" w:lineRule="auto"/>
      <w:jc w:val="both"/>
      <w:outlineLvl w:val="0"/>
    </w:pPr>
    <w:rPr>
      <w:rFonts w:eastAsia="Times New Roman"/>
      <w:b/>
      <w:caps/>
      <w:spacing w:val="20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F0687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C64626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C857A6"/>
    <w:pPr>
      <w:numPr>
        <w:ilvl w:val="3"/>
      </w:numPr>
      <w:spacing w:after="120"/>
      <w:ind w:left="1135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C857A6"/>
    <w:pPr>
      <w:numPr>
        <w:ilvl w:val="4"/>
      </w:numPr>
      <w:ind w:left="1418"/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340404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340404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340404"/>
    <w:pPr>
      <w:keepNext w:val="0"/>
      <w:spacing w:before="120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340404"/>
    <w:pPr>
      <w:keepNext w:val="0"/>
      <w:spacing w:before="120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C64626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C64626"/>
    <w:pPr>
      <w:jc w:val="center"/>
    </w:pPr>
  </w:style>
  <w:style w:type="paragraph" w:customStyle="1" w:styleId="SLOList">
    <w:name w:val="SLO List"/>
    <w:uiPriority w:val="4"/>
    <w:qFormat/>
    <w:rsid w:val="00402724"/>
    <w:pPr>
      <w:numPr>
        <w:numId w:val="12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SLONumberedList">
    <w:name w:val="SLO Numbered List"/>
    <w:uiPriority w:val="4"/>
    <w:qFormat/>
    <w:rsid w:val="00402724"/>
    <w:pPr>
      <w:numPr>
        <w:numId w:val="13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NCNumbering">
    <w:name w:val="NC Numbering"/>
    <w:uiPriority w:val="4"/>
    <w:qFormat/>
    <w:rsid w:val="00402724"/>
    <w:pPr>
      <w:numPr>
        <w:numId w:val="14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6752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752"/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267E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rsid w:val="00267EA7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rsid w:val="00267EA7"/>
    <w:rPr>
      <w:rFonts w:ascii="Times New Roman" w:eastAsia="Times New Roman" w:hAnsi="Times New Roman" w:cs="Times New Roman"/>
      <w:b/>
      <w:bCs/>
      <w:i/>
      <w:iCs/>
      <w:sz w:val="26"/>
      <w:szCs w:val="26"/>
      <w:lang w:eastAsia="et-EE"/>
    </w:rPr>
  </w:style>
  <w:style w:type="character" w:customStyle="1" w:styleId="Heading6Char">
    <w:name w:val="Heading 6 Char"/>
    <w:basedOn w:val="DefaultParagraphFont"/>
    <w:link w:val="Heading6"/>
    <w:rsid w:val="00267EA7"/>
    <w:rPr>
      <w:rFonts w:ascii="Times New Roman" w:eastAsia="Times New Roman" w:hAnsi="Times New Roman" w:cs="Times New Roman"/>
      <w:b/>
      <w:bCs/>
      <w:lang w:eastAsia="et-EE"/>
    </w:rPr>
  </w:style>
  <w:style w:type="character" w:customStyle="1" w:styleId="Heading7Char">
    <w:name w:val="Heading 7 Char"/>
    <w:basedOn w:val="DefaultParagraphFont"/>
    <w:link w:val="Heading7"/>
    <w:rsid w:val="00267EA7"/>
    <w:rPr>
      <w:rFonts w:ascii="Times New Roman" w:eastAsia="Times New Roman" w:hAnsi="Times New Roman" w:cs="Times New Roman"/>
      <w:lang w:eastAsia="et-EE"/>
    </w:rPr>
  </w:style>
  <w:style w:type="character" w:customStyle="1" w:styleId="Heading8Char">
    <w:name w:val="Heading 8 Char"/>
    <w:basedOn w:val="DefaultParagraphFont"/>
    <w:link w:val="Heading8"/>
    <w:rsid w:val="00267EA7"/>
    <w:rPr>
      <w:rFonts w:ascii="Times New Roman" w:eastAsia="Times New Roman" w:hAnsi="Times New Roman" w:cs="Times New Roman"/>
      <w:i/>
      <w:iCs/>
      <w:lang w:eastAsia="et-EE"/>
    </w:rPr>
  </w:style>
  <w:style w:type="character" w:customStyle="1" w:styleId="Heading9Char">
    <w:name w:val="Heading 9 Char"/>
    <w:basedOn w:val="DefaultParagraphFont"/>
    <w:link w:val="Heading9"/>
    <w:rsid w:val="00267EA7"/>
    <w:rPr>
      <w:rFonts w:ascii="Arial" w:eastAsia="Times New Roman" w:hAnsi="Arial" w:cs="Arial"/>
      <w:lang w:eastAsia="et-EE"/>
    </w:rPr>
  </w:style>
  <w:style w:type="paragraph" w:styleId="Header">
    <w:name w:val="header"/>
    <w:basedOn w:val="SLONormalSmall"/>
    <w:link w:val="HeaderChar"/>
    <w:rsid w:val="00267EA7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267EA7"/>
    <w:rPr>
      <w:rFonts w:ascii="Times New Roman" w:eastAsia="Times New Roman" w:hAnsi="Times New Roman" w:cs="Times New Roman"/>
      <w:kern w:val="24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A9647D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A9647D"/>
    <w:rPr>
      <w:rFonts w:eastAsia="Times New Roman"/>
      <w:sz w:val="20"/>
      <w:lang w:val="en-GB"/>
    </w:rPr>
  </w:style>
  <w:style w:type="paragraph" w:customStyle="1" w:styleId="SLONormalnospace">
    <w:name w:val="SLO Normal (no space)"/>
    <w:basedOn w:val="SLONormal"/>
    <w:rsid w:val="00267EA7"/>
    <w:pPr>
      <w:spacing w:before="0" w:after="0"/>
    </w:pPr>
  </w:style>
  <w:style w:type="paragraph" w:customStyle="1" w:styleId="SORLDDClientInformation">
    <w:name w:val="SOR_LDD_Client Information"/>
    <w:basedOn w:val="SORLDDNormal"/>
    <w:rsid w:val="0006112F"/>
    <w:pPr>
      <w:spacing w:after="0" w:line="305" w:lineRule="auto"/>
      <w:jc w:val="right"/>
    </w:pPr>
    <w:rPr>
      <w:rFonts w:ascii="Arial" w:hAnsi="Arial"/>
      <w:sz w:val="20"/>
    </w:rPr>
  </w:style>
  <w:style w:type="paragraph" w:customStyle="1" w:styleId="SLONormalSmall">
    <w:name w:val="SLO Normal (Small)"/>
    <w:basedOn w:val="SLONormal"/>
    <w:rsid w:val="00267EA7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267EA7"/>
    <w:rPr>
      <w:color w:val="FFFFFF"/>
    </w:rPr>
  </w:style>
  <w:style w:type="character" w:customStyle="1" w:styleId="SC">
    <w:name w:val="SC"/>
    <w:basedOn w:val="DefaultParagraphFont"/>
    <w:rsid w:val="00267EA7"/>
    <w:rPr>
      <w:u w:val="single"/>
    </w:rPr>
  </w:style>
  <w:style w:type="paragraph" w:customStyle="1" w:styleId="SORAINENComment">
    <w:name w:val="SORAINEN Comment"/>
    <w:basedOn w:val="SLONormal"/>
    <w:rsid w:val="00267E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B641C"/>
    <w:pPr>
      <w:spacing w:after="225"/>
      <w:jc w:val="both"/>
    </w:pPr>
    <w:rPr>
      <w:rFonts w:eastAsia="Times New Roman"/>
      <w:lang w:eastAsia="et-EE"/>
    </w:rPr>
  </w:style>
  <w:style w:type="paragraph" w:customStyle="1" w:styleId="SORLDDHeadingSlide">
    <w:name w:val="SOR_LDD_Heading Slide"/>
    <w:basedOn w:val="SORLDDTitle"/>
    <w:rsid w:val="00BA4FD1"/>
    <w:pPr>
      <w:spacing w:before="3840"/>
    </w:pPr>
    <w:rPr>
      <w:rFonts w:ascii="Times New Roman" w:hAnsi="Times New Roman"/>
    </w:rPr>
  </w:style>
  <w:style w:type="paragraph" w:customStyle="1" w:styleId="SORLDDTableHead-B-W-Bold">
    <w:name w:val="SOR_LDD_Table Head - B-W-Bold"/>
    <w:basedOn w:val="SORLDDNormal"/>
    <w:uiPriority w:val="2"/>
    <w:rsid w:val="00585B95"/>
    <w:pPr>
      <w:numPr>
        <w:numId w:val="10"/>
      </w:numPr>
      <w:jc w:val="center"/>
    </w:pPr>
    <w:rPr>
      <w:b/>
      <w:color w:val="FFFFFF" w:themeColor="background1"/>
    </w:rPr>
  </w:style>
  <w:style w:type="paragraph" w:customStyle="1" w:styleId="SORLDDTableBreak">
    <w:name w:val="SOR_LDD_Table Break"/>
    <w:basedOn w:val="SORLDDNormal"/>
    <w:rsid w:val="00585B95"/>
    <w:pPr>
      <w:spacing w:after="0" w:line="240" w:lineRule="auto"/>
    </w:pPr>
    <w:rPr>
      <w:sz w:val="8"/>
      <w:szCs w:val="8"/>
    </w:rPr>
  </w:style>
  <w:style w:type="paragraph" w:customStyle="1" w:styleId="SORLDDHeading2-Table">
    <w:name w:val="SOR_LDD_Heading 2 - Table"/>
    <w:basedOn w:val="SORLDDTableHead-B-W-Bold"/>
    <w:rsid w:val="00B94689"/>
    <w:pPr>
      <w:numPr>
        <w:numId w:val="4"/>
      </w:numPr>
      <w:spacing w:before="120" w:after="120" w:line="240" w:lineRule="auto"/>
      <w:ind w:left="714" w:hanging="357"/>
      <w:jc w:val="left"/>
    </w:pPr>
  </w:style>
  <w:style w:type="paragraph" w:customStyle="1" w:styleId="HeadingofAppendix">
    <w:name w:val="Heading of Appendix"/>
    <w:next w:val="SLONormal"/>
    <w:rsid w:val="00332514"/>
    <w:pPr>
      <w:keepNext/>
      <w:pageBreakBefore/>
      <w:numPr>
        <w:numId w:val="2"/>
      </w:numPr>
      <w:spacing w:before="360" w:after="360" w:line="240" w:lineRule="auto"/>
      <w:outlineLvl w:val="0"/>
    </w:pPr>
    <w:rPr>
      <w:rFonts w:eastAsia="Times New Roman"/>
      <w:b/>
      <w:lang w:val="en-GB"/>
    </w:rPr>
  </w:style>
  <w:style w:type="paragraph" w:customStyle="1" w:styleId="TextofAppendixlevel1">
    <w:name w:val="Text of Appendix level 1"/>
    <w:basedOn w:val="HeadingofAppendix"/>
    <w:rsid w:val="00332514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267EA7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267EA7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267EA7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267EA7"/>
    <w:pPr>
      <w:numPr>
        <w:numId w:val="6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267EA7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A9647D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402724"/>
    <w:pPr>
      <w:numPr>
        <w:numId w:val="3"/>
      </w:num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SLOlistofrecitals">
    <w:name w:val="SLO list of recitals"/>
    <w:basedOn w:val="Normal"/>
    <w:rsid w:val="00402724"/>
    <w:pPr>
      <w:numPr>
        <w:ilvl w:val="1"/>
        <w:numId w:val="3"/>
      </w:numPr>
      <w:spacing w:before="120" w:after="120"/>
    </w:pPr>
    <w:rPr>
      <w:rFonts w:eastAsia="Times New Roman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267EA7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267EA7"/>
    <w:pPr>
      <w:jc w:val="center"/>
    </w:pPr>
  </w:style>
  <w:style w:type="paragraph" w:customStyle="1" w:styleId="SLONormalLeft">
    <w:name w:val="SLO Normal (Left)"/>
    <w:basedOn w:val="SLONormal"/>
    <w:uiPriority w:val="6"/>
    <w:rsid w:val="00267EA7"/>
    <w:pPr>
      <w:jc w:val="left"/>
    </w:pPr>
  </w:style>
  <w:style w:type="paragraph" w:customStyle="1" w:styleId="SLONormalRight">
    <w:name w:val="SLO Normal (Right)"/>
    <w:basedOn w:val="SLONormal"/>
    <w:uiPriority w:val="6"/>
    <w:rsid w:val="00267EA7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340404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267EA7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340404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ORLDDTableParagraph">
    <w:name w:val="SOR_LDD_Table Paragraph"/>
    <w:basedOn w:val="SORLDDNormal"/>
    <w:uiPriority w:val="2"/>
    <w:rsid w:val="00585B95"/>
    <w:pPr>
      <w:numPr>
        <w:numId w:val="9"/>
      </w:numPr>
      <w:tabs>
        <w:tab w:val="left" w:pos="408"/>
      </w:tabs>
      <w:suppressAutoHyphens/>
      <w:jc w:val="left"/>
    </w:pPr>
  </w:style>
  <w:style w:type="paragraph" w:customStyle="1" w:styleId="SORLDDListParagraph-Bold">
    <w:name w:val="SOR_LDD_List Paragraph - Bold"/>
    <w:basedOn w:val="SORLDDListParagraph"/>
    <w:next w:val="SORLDDQuote"/>
    <w:rsid w:val="00C64626"/>
    <w:pPr>
      <w:ind w:left="0" w:firstLine="0"/>
    </w:pPr>
    <w:rPr>
      <w:b/>
    </w:rPr>
  </w:style>
  <w:style w:type="paragraph" w:customStyle="1" w:styleId="SORLDDNormal">
    <w:name w:val="SOR_LDD_Normal"/>
    <w:rsid w:val="00D63FE0"/>
    <w:pPr>
      <w:spacing w:after="80" w:line="220" w:lineRule="exact"/>
      <w:jc w:val="both"/>
    </w:pPr>
    <w:rPr>
      <w:sz w:val="18"/>
      <w:lang w:val="en-GB"/>
    </w:rPr>
  </w:style>
  <w:style w:type="paragraph" w:customStyle="1" w:styleId="SORLDDListParagraph">
    <w:name w:val="SOR_LDD_List Paragraph"/>
    <w:basedOn w:val="SORLDDNormal"/>
    <w:link w:val="SORLDDListParagraphChar"/>
    <w:uiPriority w:val="6"/>
    <w:rsid w:val="00C23CAA"/>
    <w:pPr>
      <w:numPr>
        <w:numId w:val="29"/>
      </w:numPr>
      <w:ind w:left="714" w:hanging="357"/>
      <w:contextualSpacing/>
    </w:pPr>
    <w:rPr>
      <w:color w:val="1F1F5E"/>
    </w:rPr>
  </w:style>
  <w:style w:type="paragraph" w:customStyle="1" w:styleId="SORLDDTitle">
    <w:name w:val="SOR_LDD_Title"/>
    <w:link w:val="SORLDDTitleChar"/>
    <w:uiPriority w:val="6"/>
    <w:rsid w:val="00101C21"/>
    <w:pPr>
      <w:keepNext/>
      <w:spacing w:after="0" w:line="264" w:lineRule="auto"/>
      <w:jc w:val="right"/>
    </w:pPr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paragraph" w:customStyle="1" w:styleId="SORLDDNoSpacing">
    <w:name w:val="SOR_LDD_No Spacing"/>
    <w:uiPriority w:val="6"/>
    <w:rsid w:val="00D63FE0"/>
    <w:pPr>
      <w:spacing w:after="0" w:line="240" w:lineRule="auto"/>
    </w:pPr>
    <w:rPr>
      <w:rFonts w:eastAsiaTheme="minorEastAsia"/>
      <w:sz w:val="18"/>
      <w:lang w:val="en-GB"/>
    </w:rPr>
  </w:style>
  <w:style w:type="character" w:customStyle="1" w:styleId="SORLDDTitleChar">
    <w:name w:val="SOR_LDD_Title Char"/>
    <w:basedOn w:val="TitleChar"/>
    <w:link w:val="SORLDDTitle"/>
    <w:uiPriority w:val="6"/>
    <w:rsid w:val="00101C21"/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character" w:customStyle="1" w:styleId="SORLDDListParagraphChar">
    <w:name w:val="SOR_LDD_List Paragraph Char"/>
    <w:basedOn w:val="DefaultParagraphFont"/>
    <w:link w:val="SORLDDListParagraph"/>
    <w:uiPriority w:val="6"/>
    <w:rsid w:val="00C23CAA"/>
    <w:rPr>
      <w:color w:val="1F1F5E"/>
      <w:sz w:val="18"/>
      <w:lang w:val="en-GB"/>
    </w:rPr>
  </w:style>
  <w:style w:type="paragraph" w:customStyle="1" w:styleId="SORLDDHeading1">
    <w:name w:val="SOR_LDD_Heading 1"/>
    <w:next w:val="SORLDDNormal"/>
    <w:uiPriority w:val="2"/>
    <w:rsid w:val="00BE6752"/>
    <w:pPr>
      <w:keepNext/>
      <w:keepLines/>
      <w:numPr>
        <w:numId w:val="7"/>
      </w:numPr>
      <w:spacing w:before="120" w:after="480" w:line="220" w:lineRule="exact"/>
    </w:pPr>
    <w:rPr>
      <w:rFonts w:eastAsiaTheme="majorEastAsia" w:cstheme="majorBidi"/>
      <w:b/>
      <w:caps/>
      <w:color w:val="1F1F5E"/>
      <w:szCs w:val="32"/>
      <w:lang w:val="en-GB"/>
    </w:rPr>
  </w:style>
  <w:style w:type="paragraph" w:customStyle="1" w:styleId="SORLDDHeading2">
    <w:name w:val="SOR_LDD_Heading 2"/>
    <w:basedOn w:val="SORLDDHeading1"/>
    <w:next w:val="SORLDDNormal"/>
    <w:uiPriority w:val="2"/>
    <w:rsid w:val="00C23CAA"/>
    <w:pPr>
      <w:numPr>
        <w:ilvl w:val="1"/>
      </w:numPr>
      <w:spacing w:after="240"/>
    </w:pPr>
    <w:rPr>
      <w:caps w:val="0"/>
      <w:sz w:val="20"/>
    </w:rPr>
  </w:style>
  <w:style w:type="paragraph" w:customStyle="1" w:styleId="SORLDDHeading3">
    <w:name w:val="SOR_LDD_Heading 3"/>
    <w:basedOn w:val="SORLDDHeading2"/>
    <w:uiPriority w:val="6"/>
    <w:rsid w:val="00BA4FD1"/>
    <w:pPr>
      <w:numPr>
        <w:ilvl w:val="2"/>
      </w:numPr>
      <w:spacing w:before="200" w:after="0"/>
    </w:pPr>
    <w:rPr>
      <w:rFonts w:asciiTheme="majorHAnsi" w:hAnsiTheme="majorHAnsi"/>
      <w:sz w:val="18"/>
    </w:rPr>
  </w:style>
  <w:style w:type="paragraph" w:customStyle="1" w:styleId="SORLDDHeading4">
    <w:name w:val="SOR_LDD_Heading 4"/>
    <w:uiPriority w:val="6"/>
    <w:rsid w:val="00BA4FD1"/>
    <w:pPr>
      <w:keepNext/>
      <w:numPr>
        <w:ilvl w:val="3"/>
        <w:numId w:val="7"/>
      </w:numPr>
      <w:spacing w:before="200"/>
      <w:ind w:left="641" w:hanging="357"/>
    </w:pPr>
    <w:rPr>
      <w:rFonts w:asciiTheme="majorHAnsi" w:eastAsiaTheme="majorEastAsia" w:hAnsiTheme="majorHAnsi" w:cstheme="majorBidi"/>
      <w:i/>
      <w:iCs/>
      <w:color w:val="1F1F5E"/>
      <w:sz w:val="18"/>
      <w:lang w:val="en-GB"/>
    </w:rPr>
  </w:style>
  <w:style w:type="paragraph" w:customStyle="1" w:styleId="SORLDDHeading5">
    <w:name w:val="SOR_LDD_Heading 5"/>
    <w:uiPriority w:val="6"/>
    <w:rsid w:val="002E04EE"/>
    <w:pPr>
      <w:keepNext/>
      <w:numPr>
        <w:ilvl w:val="4"/>
        <w:numId w:val="7"/>
      </w:numPr>
      <w:spacing w:before="360" w:after="120" w:line="220" w:lineRule="exact"/>
      <w:ind w:left="924" w:hanging="357"/>
    </w:pPr>
    <w:rPr>
      <w:rFonts w:asciiTheme="majorHAnsi" w:eastAsiaTheme="majorEastAsia" w:hAnsiTheme="majorHAnsi" w:cstheme="majorBidi"/>
      <w:b/>
      <w:iCs/>
      <w:sz w:val="18"/>
      <w:lang w:val="en-GB"/>
    </w:rPr>
  </w:style>
  <w:style w:type="paragraph" w:customStyle="1" w:styleId="SORLDDHeading6">
    <w:name w:val="SOR_LDD_Heading 6"/>
    <w:uiPriority w:val="6"/>
    <w:rsid w:val="00B94689"/>
    <w:pPr>
      <w:keepNext/>
      <w:numPr>
        <w:ilvl w:val="5"/>
        <w:numId w:val="7"/>
      </w:numPr>
      <w:ind w:left="1208" w:hanging="357"/>
    </w:pPr>
    <w:rPr>
      <w:rFonts w:eastAsiaTheme="majorEastAsia" w:cstheme="majorBidi"/>
      <w:iCs/>
      <w:sz w:val="18"/>
      <w:lang w:val="en-GB"/>
    </w:rPr>
  </w:style>
  <w:style w:type="paragraph" w:customStyle="1" w:styleId="SORLDDHeading7">
    <w:name w:val="SOR_LDD_Heading 7"/>
    <w:uiPriority w:val="6"/>
    <w:rsid w:val="00BD5E03"/>
    <w:pPr>
      <w:keepNext/>
      <w:numPr>
        <w:ilvl w:val="6"/>
        <w:numId w:val="7"/>
      </w:numPr>
      <w:ind w:left="1491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paragraph" w:customStyle="1" w:styleId="SORLDDHeading8">
    <w:name w:val="SOR_LDD_Heading 8"/>
    <w:uiPriority w:val="6"/>
    <w:rsid w:val="00BD5E03"/>
    <w:pPr>
      <w:keepNext/>
      <w:numPr>
        <w:ilvl w:val="7"/>
        <w:numId w:val="7"/>
      </w:numPr>
      <w:ind w:left="1775" w:hanging="35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SORLDDHeading9">
    <w:name w:val="SOR_LDD_Heading 9"/>
    <w:uiPriority w:val="6"/>
    <w:rsid w:val="00BD5E03"/>
    <w:pPr>
      <w:keepNext/>
      <w:numPr>
        <w:ilvl w:val="8"/>
        <w:numId w:val="7"/>
      </w:numPr>
      <w:ind w:left="2058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numbering" w:customStyle="1" w:styleId="SORLDDHeadings">
    <w:name w:val="SOR_LDD_Headings"/>
    <w:uiPriority w:val="99"/>
    <w:rsid w:val="003E2BEB"/>
    <w:pPr>
      <w:numPr>
        <w:numId w:val="5"/>
      </w:numPr>
    </w:pPr>
  </w:style>
  <w:style w:type="paragraph" w:customStyle="1" w:styleId="SORLDDSubtitle">
    <w:name w:val="SOR_LDD_Subtitle"/>
    <w:uiPriority w:val="6"/>
    <w:rsid w:val="002E3B48"/>
    <w:pPr>
      <w:keepNext/>
      <w:spacing w:after="0" w:line="240" w:lineRule="auto"/>
    </w:pPr>
    <w:rPr>
      <w:rFonts w:ascii="Arial" w:eastAsiaTheme="minorEastAsia" w:hAnsi="Arial"/>
      <w:spacing w:val="15"/>
      <w:sz w:val="32"/>
      <w:lang w:val="en-GB"/>
    </w:rPr>
  </w:style>
  <w:style w:type="paragraph" w:customStyle="1" w:styleId="SORLDDWatermark">
    <w:name w:val="SOR_LDD_Watermark"/>
    <w:basedOn w:val="Normal"/>
    <w:uiPriority w:val="6"/>
    <w:rsid w:val="00875FAD"/>
    <w:pPr>
      <w:keepNext/>
      <w:suppressAutoHyphens/>
      <w:spacing w:after="80"/>
    </w:pPr>
    <w:rPr>
      <w:rFonts w:eastAsia="Times New Roman"/>
      <w:color w:val="DDDEDD"/>
      <w:sz w:val="72"/>
      <w:szCs w:val="72"/>
      <w:lang w:val="en-GB"/>
    </w:rPr>
  </w:style>
  <w:style w:type="paragraph" w:customStyle="1" w:styleId="SORLDDTableParagraphESnumbering">
    <w:name w:val="SOR_LDD_Table_Paragraph_ES_numbering"/>
    <w:basedOn w:val="SORLDDTableParagraph"/>
    <w:uiPriority w:val="4"/>
    <w:rsid w:val="00585B95"/>
    <w:pPr>
      <w:numPr>
        <w:ilvl w:val="1"/>
        <w:numId w:val="8"/>
      </w:numPr>
    </w:pPr>
  </w:style>
  <w:style w:type="paragraph" w:customStyle="1" w:styleId="SORLDDHeading2ESNumbering">
    <w:name w:val="SOR_LDD_Heading 2_ES_Numbering"/>
    <w:basedOn w:val="SORLDDHeading2-Table"/>
    <w:uiPriority w:val="3"/>
    <w:rsid w:val="00E54A25"/>
    <w:pPr>
      <w:numPr>
        <w:numId w:val="8"/>
      </w:numPr>
    </w:pPr>
    <w:rPr>
      <w:color w:val="auto"/>
    </w:rPr>
  </w:style>
  <w:style w:type="paragraph" w:customStyle="1" w:styleId="SORLDDTableParagraphESImportance">
    <w:name w:val="SOR_LDD_Table_Paragraph_ES_Importance"/>
    <w:basedOn w:val="SORLDDTableParagraph"/>
    <w:uiPriority w:val="4"/>
    <w:rsid w:val="00585B95"/>
    <w:pPr>
      <w:numPr>
        <w:numId w:val="0"/>
      </w:numPr>
      <w:jc w:val="center"/>
    </w:pPr>
    <w:rPr>
      <w:b/>
    </w:rPr>
  </w:style>
  <w:style w:type="paragraph" w:customStyle="1" w:styleId="SORLDDHeading1nonumber">
    <w:name w:val="SOR_LDD_Heading 1_no number"/>
    <w:basedOn w:val="SORLDDHeading1"/>
    <w:next w:val="SORLDDNormal"/>
    <w:uiPriority w:val="2"/>
    <w:rsid w:val="00B24178"/>
    <w:pPr>
      <w:numPr>
        <w:numId w:val="0"/>
      </w:numPr>
    </w:pPr>
  </w:style>
  <w:style w:type="paragraph" w:customStyle="1" w:styleId="SORLDDQuote">
    <w:name w:val="SOR_LDD_Quote"/>
    <w:basedOn w:val="Quote"/>
    <w:uiPriority w:val="6"/>
    <w:rsid w:val="00D63FE0"/>
    <w:pPr>
      <w:spacing w:before="0" w:after="80" w:line="180" w:lineRule="exact"/>
      <w:ind w:left="34" w:right="28"/>
      <w:jc w:val="both"/>
    </w:pPr>
    <w:rPr>
      <w:rFonts w:eastAsia="Times New Roman"/>
      <w:color w:val="auto"/>
      <w:sz w:val="16"/>
      <w:szCs w:val="16"/>
      <w:lang w:val="en-GB"/>
    </w:rPr>
  </w:style>
  <w:style w:type="paragraph" w:customStyle="1" w:styleId="SORLDDTableParagraphlist">
    <w:name w:val="SOR_LDD_Table Paragraph_list"/>
    <w:basedOn w:val="SORLDDTableParagraph"/>
    <w:uiPriority w:val="4"/>
    <w:rsid w:val="00585B95"/>
    <w:pPr>
      <w:numPr>
        <w:ilvl w:val="1"/>
      </w:numPr>
    </w:pPr>
  </w:style>
  <w:style w:type="paragraph" w:customStyle="1" w:styleId="SORLDDCommentText">
    <w:name w:val="SOR_LDD_Comment_Text"/>
    <w:uiPriority w:val="2"/>
    <w:rsid w:val="0006112F"/>
    <w:pPr>
      <w:spacing w:line="180" w:lineRule="exact"/>
    </w:pPr>
    <w:rPr>
      <w:i/>
      <w:iCs/>
      <w:sz w:val="16"/>
      <w:szCs w:val="16"/>
      <w:lang w:val="en-GB"/>
    </w:rPr>
  </w:style>
  <w:style w:type="paragraph" w:customStyle="1" w:styleId="SORLDDCommentTitle">
    <w:name w:val="SOR_LDD_Comment_Title"/>
    <w:basedOn w:val="SORLDDListParagraph-Bold"/>
    <w:next w:val="SORLDDCommentText"/>
    <w:uiPriority w:val="1"/>
    <w:rsid w:val="0006112F"/>
    <w:pPr>
      <w:numPr>
        <w:numId w:val="0"/>
      </w:numPr>
      <w:spacing w:line="180" w:lineRule="exact"/>
    </w:pPr>
    <w:rPr>
      <w:i/>
      <w:sz w:val="16"/>
      <w:szCs w:val="16"/>
    </w:rPr>
  </w:style>
  <w:style w:type="paragraph" w:customStyle="1" w:styleId="SORLDDNormal-Centered">
    <w:name w:val="SOR_LDD_Normal - Centered"/>
    <w:basedOn w:val="SORLDDNormal"/>
    <w:uiPriority w:val="6"/>
    <w:rsid w:val="00B24178"/>
    <w:pPr>
      <w:jc w:val="center"/>
    </w:pPr>
  </w:style>
  <w:style w:type="paragraph" w:customStyle="1" w:styleId="SORLDDTableParagraph-simplenumbering">
    <w:name w:val="SOR_LDD_Table Paragraph - simple numbering"/>
    <w:basedOn w:val="SORLDDTableParagraph"/>
    <w:uiPriority w:val="4"/>
    <w:rsid w:val="00585B95"/>
    <w:pPr>
      <w:numPr>
        <w:ilvl w:val="1"/>
        <w:numId w:val="10"/>
      </w:numPr>
    </w:pPr>
  </w:style>
  <w:style w:type="paragraph" w:customStyle="1" w:styleId="SORLDDTimelineEventYear">
    <w:name w:val="SOR_LDD_Timeline_Event_Year"/>
    <w:basedOn w:val="Normal"/>
    <w:next w:val="SORLDDTimelineEventText"/>
    <w:uiPriority w:val="6"/>
    <w:rsid w:val="00D63FE0"/>
    <w:pPr>
      <w:spacing w:after="80" w:line="220" w:lineRule="exact"/>
      <w:jc w:val="both"/>
    </w:pPr>
    <w:rPr>
      <w:rFonts w:eastAsia="Times New Roman"/>
      <w:b/>
      <w:color w:val="1F1F5E"/>
      <w:sz w:val="18"/>
      <w:szCs w:val="18"/>
      <w:lang w:val="en-GB"/>
    </w:rPr>
  </w:style>
  <w:style w:type="paragraph" w:customStyle="1" w:styleId="SORLDDTimelineEventText">
    <w:name w:val="SOR_LDD_Timeline_Event_Text"/>
    <w:basedOn w:val="Normal"/>
    <w:uiPriority w:val="6"/>
    <w:rsid w:val="00D63FE0"/>
    <w:pPr>
      <w:spacing w:after="80" w:line="180" w:lineRule="atLeast"/>
      <w:jc w:val="both"/>
    </w:pPr>
    <w:rPr>
      <w:rFonts w:eastAsia="Times New Roman"/>
      <w:sz w:val="16"/>
      <w:szCs w:val="16"/>
      <w:lang w:val="en-GB"/>
    </w:rPr>
  </w:style>
  <w:style w:type="paragraph" w:customStyle="1" w:styleId="SORLDDTimelineArrowYear">
    <w:name w:val="SOR_LDD_Timeline_Arrow_Year"/>
    <w:basedOn w:val="Normal"/>
    <w:uiPriority w:val="6"/>
    <w:rsid w:val="00D63FE0"/>
    <w:pPr>
      <w:spacing w:after="80" w:line="220" w:lineRule="exact"/>
      <w:jc w:val="center"/>
    </w:pPr>
    <w:rPr>
      <w:rFonts w:ascii="Calibri" w:eastAsia="Times New Roman" w:hAnsi="Calibri"/>
      <w:b/>
      <w:color w:val="FFFFFF" w:themeColor="background1"/>
      <w:sz w:val="20"/>
      <w:lang w:val="en-GB"/>
    </w:rPr>
  </w:style>
  <w:style w:type="paragraph" w:customStyle="1" w:styleId="SORLDDTOCHeading">
    <w:name w:val="SOR_LDD_TOC_Heading"/>
    <w:uiPriority w:val="6"/>
    <w:rsid w:val="00BA4FD1"/>
    <w:pPr>
      <w:keepNext/>
      <w:spacing w:after="0" w:line="240" w:lineRule="auto"/>
    </w:pPr>
    <w:rPr>
      <w:rFonts w:eastAsiaTheme="majorEastAsia" w:cstheme="majorBidi"/>
      <w:b/>
      <w:bCs/>
      <w:color w:val="1F1F5E"/>
      <w:sz w:val="28"/>
      <w:szCs w:val="28"/>
      <w:lang w:val="en-GB"/>
    </w:rPr>
  </w:style>
  <w:style w:type="paragraph" w:customStyle="1" w:styleId="SORLDDFooter">
    <w:name w:val="SOR_LDD_Footer"/>
    <w:basedOn w:val="SORLDDNormal"/>
    <w:uiPriority w:val="6"/>
    <w:rsid w:val="0006112F"/>
    <w:pPr>
      <w:pBdr>
        <w:top w:val="single" w:sz="12" w:space="1" w:color="808080"/>
      </w:pBdr>
      <w:tabs>
        <w:tab w:val="center" w:pos="7655"/>
      </w:tabs>
      <w:spacing w:after="0" w:line="240" w:lineRule="auto"/>
    </w:pPr>
    <w:rPr>
      <w:color w:val="808080"/>
    </w:rPr>
  </w:style>
  <w:style w:type="paragraph" w:customStyle="1" w:styleId="SORLDDHeader">
    <w:name w:val="SOR_LDD_Header"/>
    <w:uiPriority w:val="6"/>
    <w:rsid w:val="0006112F"/>
    <w:pPr>
      <w:spacing w:after="0" w:line="240" w:lineRule="auto"/>
    </w:pPr>
    <w:rPr>
      <w:rFonts w:eastAsia="Times New Roman"/>
      <w:sz w:val="18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3E2BE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BEB"/>
    <w:rPr>
      <w:i/>
      <w:iCs/>
      <w:color w:val="404040" w:themeColor="text1" w:themeTint="BF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A9647D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A9647D"/>
    <w:rPr>
      <w:rFonts w:eastAsia="Times New Roman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4626"/>
    <w:pPr>
      <w:outlineLvl w:val="9"/>
    </w:pPr>
  </w:style>
  <w:style w:type="paragraph" w:customStyle="1" w:styleId="SLOExhibitListENG">
    <w:name w:val="SLO_Exhibit_List_ENG"/>
    <w:basedOn w:val="SLONormal"/>
    <w:uiPriority w:val="6"/>
    <w:rsid w:val="005B040D"/>
    <w:pPr>
      <w:numPr>
        <w:numId w:val="15"/>
      </w:numPr>
      <w:jc w:val="left"/>
    </w:pPr>
    <w:rPr>
      <w:kern w:val="24"/>
      <w:sz w:val="22"/>
    </w:rPr>
  </w:style>
  <w:style w:type="paragraph" w:customStyle="1" w:styleId="SLOExhibitListEST">
    <w:name w:val="SLO_Exhibit_List_EST"/>
    <w:basedOn w:val="SLONormal"/>
    <w:uiPriority w:val="6"/>
    <w:rsid w:val="005B040D"/>
    <w:pPr>
      <w:numPr>
        <w:numId w:val="16"/>
      </w:numPr>
      <w:jc w:val="left"/>
    </w:pPr>
    <w:rPr>
      <w:kern w:val="24"/>
      <w:sz w:val="22"/>
    </w:rPr>
  </w:style>
  <w:style w:type="paragraph" w:customStyle="1" w:styleId="Sorainen-Quote">
    <w:name w:val="Sorainen - Quote"/>
    <w:link w:val="Sorainen-QuoteChar"/>
    <w:rsid w:val="00D63FE0"/>
    <w:pPr>
      <w:shd w:val="clear" w:color="auto" w:fill="1F1F5E"/>
      <w:spacing w:before="120" w:after="120" w:line="200" w:lineRule="exact"/>
    </w:pPr>
    <w:rPr>
      <w:rFonts w:ascii="Calibri" w:hAnsi="Calibri" w:cs="Calibri"/>
      <w:color w:val="FFFFFF"/>
      <w:sz w:val="18"/>
      <w:szCs w:val="18"/>
      <w:lang w:val="en-GB"/>
    </w:rPr>
  </w:style>
  <w:style w:type="character" w:customStyle="1" w:styleId="Sorainen-QuoteChar">
    <w:name w:val="Sorainen - Quote Char"/>
    <w:link w:val="Sorainen-Quote"/>
    <w:locked/>
    <w:rsid w:val="00D63FE0"/>
    <w:rPr>
      <w:rFonts w:ascii="Calibri" w:hAnsi="Calibri" w:cs="Calibri"/>
      <w:color w:val="FFFFFF"/>
      <w:sz w:val="18"/>
      <w:szCs w:val="18"/>
      <w:shd w:val="clear" w:color="auto" w:fill="1F1F5E"/>
      <w:lang w:val="en-GB"/>
    </w:rPr>
  </w:style>
  <w:style w:type="paragraph" w:customStyle="1" w:styleId="Sorainen-Quotesignature">
    <w:name w:val="Sorainen - Quote signature"/>
    <w:link w:val="Sorainen-QuotesignatureChar"/>
    <w:rsid w:val="00D63FE0"/>
    <w:pPr>
      <w:shd w:val="clear" w:color="auto" w:fill="1F1F5E"/>
      <w:spacing w:after="360" w:line="200" w:lineRule="exact"/>
      <w:jc w:val="right"/>
    </w:pPr>
    <w:rPr>
      <w:rFonts w:ascii="Calibri" w:hAnsi="Calibri" w:cs="Calibri"/>
      <w:i/>
      <w:iCs/>
      <w:color w:val="FFFFFF"/>
      <w:sz w:val="18"/>
      <w:szCs w:val="18"/>
      <w:lang w:val="en-GB"/>
    </w:rPr>
  </w:style>
  <w:style w:type="character" w:customStyle="1" w:styleId="Sorainen-QuotesignatureChar">
    <w:name w:val="Sorainen - Quote signature Char"/>
    <w:link w:val="Sorainen-Quotesignature"/>
    <w:locked/>
    <w:rsid w:val="00D63FE0"/>
    <w:rPr>
      <w:rFonts w:ascii="Calibri" w:hAnsi="Calibri" w:cs="Calibri"/>
      <w:i/>
      <w:iCs/>
      <w:color w:val="FFFFFF"/>
      <w:sz w:val="18"/>
      <w:szCs w:val="18"/>
      <w:shd w:val="clear" w:color="auto" w:fill="1F1F5E"/>
      <w:lang w:val="en-GB"/>
    </w:rPr>
  </w:style>
  <w:style w:type="table" w:styleId="TableGrid">
    <w:name w:val="Table Grid"/>
    <w:basedOn w:val="TableNormal"/>
    <w:uiPriority w:val="39"/>
    <w:rsid w:val="00E54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RLDDTableParagraphESnumbering2">
    <w:name w:val="SOR_LDD_Table_Paragraph_ES_numbering_2"/>
    <w:basedOn w:val="SORLDDTableParagraphESnumbering"/>
    <w:rsid w:val="00585B95"/>
    <w:pPr>
      <w:numPr>
        <w:ilvl w:val="2"/>
      </w:numPr>
      <w:ind w:left="283" w:hanging="113"/>
    </w:pPr>
  </w:style>
  <w:style w:type="paragraph" w:customStyle="1" w:styleId="SORLDDTableParagraphESnumbering3">
    <w:name w:val="SOR_LDD_Table_Paragraph_ES_numbering_3"/>
    <w:basedOn w:val="SORLDDTableParagraphESnumbering2"/>
    <w:rsid w:val="00585B95"/>
    <w:pPr>
      <w:numPr>
        <w:ilvl w:val="3"/>
      </w:numPr>
      <w:ind w:left="283" w:hanging="113"/>
    </w:pPr>
  </w:style>
  <w:style w:type="character" w:customStyle="1" w:styleId="SmartLink1">
    <w:name w:val="SmartLink1"/>
    <w:basedOn w:val="DefaultParagraphFont"/>
    <w:uiPriority w:val="99"/>
    <w:unhideWhenUsed/>
    <w:rsid w:val="00BE6752"/>
    <w:rPr>
      <w:color w:val="5C5EE0"/>
      <w:u w:val="single"/>
      <w:shd w:val="clear" w:color="auto" w:fill="F3F2F1"/>
    </w:rPr>
  </w:style>
  <w:style w:type="character" w:styleId="FootnoteReference">
    <w:name w:val="footnote reference"/>
    <w:basedOn w:val="DefaultParagraphFont"/>
    <w:uiPriority w:val="99"/>
    <w:semiHidden/>
    <w:unhideWhenUsed/>
    <w:rsid w:val="00A5374F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AC696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C5EE0"/>
    </w:rPr>
  </w:style>
  <w:style w:type="character" w:customStyle="1" w:styleId="Hashtag1">
    <w:name w:val="Hashtag1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752"/>
    <w:rPr>
      <w:rFonts w:asciiTheme="majorHAnsi" w:eastAsiaTheme="majorEastAsia" w:hAnsiTheme="majorHAnsi" w:cstheme="majorBidi"/>
      <w:color w:val="1F1F5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752"/>
    <w:rPr>
      <w:rFonts w:asciiTheme="majorHAnsi" w:eastAsiaTheme="majorEastAsia" w:hAnsiTheme="majorHAnsi" w:cstheme="majorBidi"/>
      <w:i/>
      <w:iCs/>
      <w:color w:val="1F1F5E"/>
    </w:rPr>
  </w:style>
  <w:style w:type="character" w:styleId="Hyperlink">
    <w:name w:val="Hyperlink"/>
    <w:basedOn w:val="DefaultParagraphFont"/>
    <w:unhideWhenUsed/>
    <w:rsid w:val="00BE6752"/>
    <w:rPr>
      <w:color w:val="5C5EE0"/>
      <w:u w:val="single"/>
    </w:rPr>
  </w:style>
  <w:style w:type="character" w:styleId="IntenseEmphasis">
    <w:name w:val="Intense Emphasis"/>
    <w:basedOn w:val="DefaultParagraphFont"/>
    <w:uiPriority w:val="21"/>
    <w:rsid w:val="00BE6752"/>
    <w:rPr>
      <w:i/>
      <w:iCs/>
      <w:color w:val="5C5EE0"/>
    </w:rPr>
  </w:style>
  <w:style w:type="paragraph" w:styleId="IntenseQuote">
    <w:name w:val="Intense Quote"/>
    <w:basedOn w:val="Normal"/>
    <w:next w:val="Normal"/>
    <w:link w:val="IntenseQuoteChar"/>
    <w:uiPriority w:val="30"/>
    <w:rsid w:val="00BE67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C5EE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752"/>
    <w:rPr>
      <w:i/>
      <w:iCs/>
      <w:color w:val="5C5EE0"/>
    </w:rPr>
  </w:style>
  <w:style w:type="character" w:styleId="IntenseReference">
    <w:name w:val="Intense Reference"/>
    <w:basedOn w:val="DefaultParagraphFont"/>
    <w:uiPriority w:val="32"/>
    <w:rsid w:val="00BE6752"/>
    <w:rPr>
      <w:b/>
      <w:bCs/>
      <w:smallCaps/>
      <w:color w:val="5C5EE0"/>
      <w:spacing w:val="5"/>
    </w:rPr>
  </w:style>
  <w:style w:type="character" w:customStyle="1" w:styleId="Mention1">
    <w:name w:val="Mention1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paragraph" w:customStyle="1" w:styleId="Citation">
    <w:name w:val="Citation"/>
    <w:basedOn w:val="NCNumbering"/>
    <w:rsid w:val="00823BC4"/>
    <w:pPr>
      <w:numPr>
        <w:numId w:val="0"/>
      </w:numPr>
      <w:jc w:val="center"/>
    </w:pPr>
    <w:rPr>
      <w:i/>
    </w:rPr>
  </w:style>
  <w:style w:type="character" w:styleId="PageNumber">
    <w:name w:val="page number"/>
    <w:rsid w:val="00091C1B"/>
    <w:rPr>
      <w:noProof/>
      <w:sz w:val="24"/>
      <w:lang w:val="ru-RU"/>
    </w:rPr>
  </w:style>
  <w:style w:type="character" w:styleId="CommentReference">
    <w:name w:val="annotation reference"/>
    <w:uiPriority w:val="99"/>
    <w:semiHidden/>
    <w:rsid w:val="00091C1B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91C1B"/>
    <w:rPr>
      <w:rFonts w:eastAsia="Batang"/>
      <w:sz w:val="20"/>
      <w:szCs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C1B"/>
    <w:rPr>
      <w:rFonts w:eastAsia="Batang"/>
      <w:sz w:val="20"/>
      <w:szCs w:val="20"/>
      <w:lang w:val="ru-RU"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D45"/>
    <w:rPr>
      <w:rFonts w:eastAsia="Calibri"/>
      <w:b/>
      <w:bCs/>
      <w:lang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D45"/>
    <w:rPr>
      <w:rFonts w:eastAsia="Calibri"/>
      <w:b/>
      <w:bCs/>
      <w:sz w:val="20"/>
      <w:szCs w:val="20"/>
      <w:lang w:val="ru-RU" w:eastAsia="ar-SA"/>
    </w:rPr>
  </w:style>
  <w:style w:type="paragraph" w:styleId="ListParagraph">
    <w:name w:val="List Paragraph"/>
    <w:basedOn w:val="Normal"/>
    <w:uiPriority w:val="34"/>
    <w:rsid w:val="004718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7BC"/>
    <w:rPr>
      <w:rFonts w:ascii="Segoe UI" w:eastAsia="Calibri" w:hAnsi="Segoe UI" w:cs="Segoe UI"/>
      <w:sz w:val="18"/>
      <w:szCs w:val="18"/>
      <w:lang w:val="ru-RU" w:eastAsia="ar-SA"/>
    </w:rPr>
  </w:style>
  <w:style w:type="paragraph" w:styleId="Revision">
    <w:name w:val="Revision"/>
    <w:hidden/>
    <w:uiPriority w:val="99"/>
    <w:semiHidden/>
    <w:rsid w:val="003D6D70"/>
    <w:pPr>
      <w:spacing w:after="0" w:line="240" w:lineRule="auto"/>
    </w:pPr>
    <w:rPr>
      <w:rFonts w:eastAsia="Calibri"/>
      <w:lang w:val="ru-RU" w:eastAsia="ar-SA"/>
    </w:rPr>
  </w:style>
  <w:style w:type="character" w:customStyle="1" w:styleId="ui-provider">
    <w:name w:val="ui-provider"/>
    <w:basedOn w:val="DefaultParagraphFont"/>
    <w:rsid w:val="007B7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343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86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8FAED-36ED-43B2-B791-C13D87D4F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27</Words>
  <Characters>5290</Characters>
  <Application>Microsoft Office Word</Application>
  <DocSecurity>0</DocSecurity>
  <PresentationFormat/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Chumakova</dc:creator>
  <cp:keywords/>
  <dc:description/>
  <cp:lastModifiedBy>Marina Kazakova</cp:lastModifiedBy>
  <cp:revision>18</cp:revision>
  <cp:lastPrinted>2023-09-07T08:34:00Z</cp:lastPrinted>
  <dcterms:created xsi:type="dcterms:W3CDTF">2023-08-18T09:36:00Z</dcterms:created>
  <dcterms:modified xsi:type="dcterms:W3CDTF">2023-10-02T12:40:00Z</dcterms:modified>
  <cp:category/>
  <cp:contentStatus/>
  <dc:language/>
  <cp:version/>
</cp:coreProperties>
</file>